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43999800"/>
        <w:docPartObj>
          <w:docPartGallery w:val="Cover Pages"/>
          <w:docPartUnique/>
        </w:docPartObj>
      </w:sdtPr>
      <w:sdtEndPr>
        <w:rPr>
          <w:noProof/>
        </w:rPr>
      </w:sdtEndPr>
      <w:sdtContent>
        <w:p w14:paraId="232943A6" w14:textId="29CC18F2" w:rsidR="00D46F26" w:rsidRPr="00D46F26" w:rsidRDefault="00D46F26" w:rsidP="00207075"/>
        <w:p w14:paraId="75237523" w14:textId="729363FD" w:rsidR="0086540F" w:rsidRDefault="00265390" w:rsidP="00265390">
          <w:pPr>
            <w:tabs>
              <w:tab w:val="left" w:pos="2830"/>
              <w:tab w:val="left" w:pos="8715"/>
            </w:tabs>
            <w:spacing w:before="6000"/>
          </w:pPr>
          <w:r>
            <w:rPr>
              <w:noProof/>
            </w:rPr>
            <w:drawing>
              <wp:anchor distT="0" distB="0" distL="114300" distR="114300" simplePos="0" relativeHeight="251678720" behindDoc="1" locked="0" layoutInCell="1" allowOverlap="1" wp14:anchorId="7E7C4C33" wp14:editId="1B6FC458">
                <wp:simplePos x="0" y="0"/>
                <wp:positionH relativeFrom="margin">
                  <wp:align>left</wp:align>
                </wp:positionH>
                <wp:positionV relativeFrom="paragraph">
                  <wp:posOffset>184785</wp:posOffset>
                </wp:positionV>
                <wp:extent cx="3086100" cy="661035"/>
                <wp:effectExtent l="0" t="0" r="0" b="5715"/>
                <wp:wrapTight wrapText="bothSides">
                  <wp:wrapPolygon edited="0">
                    <wp:start x="1067" y="0"/>
                    <wp:lineTo x="0" y="1867"/>
                    <wp:lineTo x="0" y="14939"/>
                    <wp:lineTo x="667" y="19919"/>
                    <wp:lineTo x="1200" y="21164"/>
                    <wp:lineTo x="2267" y="21164"/>
                    <wp:lineTo x="13867" y="19919"/>
                    <wp:lineTo x="21200" y="16184"/>
                    <wp:lineTo x="20933" y="9960"/>
                    <wp:lineTo x="21467" y="8092"/>
                    <wp:lineTo x="21467" y="4980"/>
                    <wp:lineTo x="2400" y="0"/>
                    <wp:lineTo x="1067" y="0"/>
                  </wp:wrapPolygon>
                </wp:wrapTight>
                <wp:docPr id="4" name="Picture 4" descr="A picture containing drawing, food,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RSecure_Logo_H__4C_X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6100" cy="661035"/>
                        </a:xfrm>
                        <a:prstGeom prst="rect">
                          <a:avLst/>
                        </a:prstGeom>
                      </pic:spPr>
                    </pic:pic>
                  </a:graphicData>
                </a:graphic>
              </wp:anchor>
            </w:drawing>
          </w:r>
          <w:r>
            <w:rPr>
              <w:noProof/>
            </w:rPr>
            <w:drawing>
              <wp:anchor distT="0" distB="0" distL="114300" distR="114300" simplePos="0" relativeHeight="251665408" behindDoc="1" locked="0" layoutInCell="1" allowOverlap="1" wp14:anchorId="212931CE" wp14:editId="6909D7A4">
                <wp:simplePos x="0" y="0"/>
                <wp:positionH relativeFrom="page">
                  <wp:posOffset>4876800</wp:posOffset>
                </wp:positionH>
                <wp:positionV relativeFrom="margin">
                  <wp:posOffset>1051560</wp:posOffset>
                </wp:positionV>
                <wp:extent cx="5760720" cy="57607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60720" cy="5760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38B7" w:rsidRPr="00922BE3">
            <w:rPr>
              <w:noProof/>
            </w:rPr>
            <mc:AlternateContent>
              <mc:Choice Requires="wps">
                <w:drawing>
                  <wp:anchor distT="45720" distB="45720" distL="114300" distR="114300" simplePos="0" relativeHeight="251672576" behindDoc="1" locked="0" layoutInCell="1" allowOverlap="1" wp14:anchorId="78F194B8" wp14:editId="22E876BC">
                    <wp:simplePos x="0" y="0"/>
                    <wp:positionH relativeFrom="column">
                      <wp:posOffset>175260</wp:posOffset>
                    </wp:positionH>
                    <wp:positionV relativeFrom="paragraph">
                      <wp:posOffset>7004685</wp:posOffset>
                    </wp:positionV>
                    <wp:extent cx="1992630" cy="478155"/>
                    <wp:effectExtent l="0" t="0" r="762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2630" cy="478155"/>
                            </a:xfrm>
                            <a:prstGeom prst="rect">
                              <a:avLst/>
                            </a:prstGeom>
                            <a:solidFill>
                              <a:srgbClr val="FFFFFF"/>
                            </a:solidFill>
                            <a:ln w="9525">
                              <a:noFill/>
                              <a:miter lim="800000"/>
                              <a:headEnd/>
                              <a:tailEnd/>
                            </a:ln>
                          </wps:spPr>
                          <wps:txbx>
                            <w:txbxContent>
                              <w:p w14:paraId="3A72D448" w14:textId="2A2D005E" w:rsidR="00922BE3" w:rsidRPr="00E83A98" w:rsidRDefault="00922BE3" w:rsidP="00922BE3">
                                <w:pPr>
                                  <w:spacing w:line="300" w:lineRule="auto"/>
                                </w:pPr>
                                <w:r w:rsidRPr="00E83A98">
                                  <w:t xml:space="preserve">5509 Baker Road, Suite </w:t>
                                </w:r>
                                <w:r w:rsidR="00C65992" w:rsidRPr="00E83A98">
                                  <w:t xml:space="preserve">500 </w:t>
                                </w:r>
                                <w:r w:rsidRPr="00E83A98">
                                  <w:t>Minnetonka, MN  55345</w:t>
                                </w:r>
                              </w:p>
                              <w:p w14:paraId="6246B149" w14:textId="77777777" w:rsidR="00922BE3" w:rsidRPr="00E83A98" w:rsidRDefault="00922BE3" w:rsidP="00922B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F194B8" id="_x0000_t202" coordsize="21600,21600" o:spt="202" path="m,l,21600r21600,l21600,xe">
                    <v:stroke joinstyle="miter"/>
                    <v:path gradientshapeok="t" o:connecttype="rect"/>
                  </v:shapetype>
                  <v:shape id="Text Box 2" o:spid="_x0000_s1026" type="#_x0000_t202" style="position:absolute;margin-left:13.8pt;margin-top:551.55pt;width:156.9pt;height:37.6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" stroked="f">
                    <v:textbox>
                      <w:txbxContent>
                        <w:p w14:paraId="3A72D448" w14:textId="2A2D005E" w:rsidR="00922BE3" w:rsidRPr="00E83A98" w:rsidRDefault="00922BE3" w:rsidP="00922BE3">
                          <w:pPr>
                            <w:spacing w:line="300" w:lineRule="auto"/>
                          </w:pPr>
                          <w:r w:rsidRPr="00E83A98">
                            <w:t xml:space="preserve">5509 Baker Road, Suite </w:t>
                          </w:r>
                          <w:r w:rsidR="00C65992" w:rsidRPr="00E83A98">
                            <w:t xml:space="preserve">500 </w:t>
                          </w:r>
                          <w:r w:rsidRPr="00E83A98">
                            <w:t>Minnetonka, MN  55345</w:t>
                          </w:r>
                        </w:p>
                        <w:p w14:paraId="6246B149" w14:textId="77777777" w:rsidR="00922BE3" w:rsidRPr="00E83A98" w:rsidRDefault="00922BE3" w:rsidP="00922BE3"/>
                      </w:txbxContent>
                    </v:textbox>
                  </v:shape>
                </w:pict>
              </mc:Fallback>
            </mc:AlternateContent>
          </w:r>
          <w:r w:rsidR="00207075" w:rsidRPr="00922BE3">
            <w:rPr>
              <w:noProof/>
            </w:rPr>
            <mc:AlternateContent>
              <mc:Choice Requires="wps">
                <w:drawing>
                  <wp:anchor distT="45720" distB="45720" distL="114300" distR="114300" simplePos="0" relativeHeight="251675648" behindDoc="1" locked="0" layoutInCell="1" allowOverlap="1" wp14:anchorId="01AAA683" wp14:editId="4BF97EE4">
                    <wp:simplePos x="0" y="0"/>
                    <wp:positionH relativeFrom="column">
                      <wp:posOffset>2785745</wp:posOffset>
                    </wp:positionH>
                    <wp:positionV relativeFrom="paragraph">
                      <wp:posOffset>7023100</wp:posOffset>
                    </wp:positionV>
                    <wp:extent cx="1766570" cy="457200"/>
                    <wp:effectExtent l="0" t="0" r="508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6570" cy="457200"/>
                            </a:xfrm>
                            <a:prstGeom prst="rect">
                              <a:avLst/>
                            </a:prstGeom>
                            <a:solidFill>
                              <a:srgbClr val="FFFFFF"/>
                            </a:solidFill>
                            <a:ln w="9525">
                              <a:noFill/>
                              <a:miter lim="800000"/>
                              <a:headEnd/>
                              <a:tailEnd/>
                            </a:ln>
                          </wps:spPr>
                          <wps:txbx>
                            <w:txbxContent>
                              <w:p w14:paraId="4D0C2346" w14:textId="744138C9" w:rsidR="00922BE3" w:rsidRPr="006C6449" w:rsidRDefault="00AE0014" w:rsidP="00922BE3">
                                <w:pPr>
                                  <w:rPr>
                                    <w:color w:val="FF9E1B"/>
                                    <w:sz w:val="20"/>
                                    <w:szCs w:val="20"/>
                                  </w:rPr>
                                </w:pPr>
                                <w:hyperlink r:id="rId13" w:history="1">
                                  <w:r w:rsidR="005D625B" w:rsidRPr="006C6449">
                                    <w:rPr>
                                      <w:rStyle w:val="Hyperlink"/>
                                      <w:color w:val="FF9E1B"/>
                                      <w:sz w:val="20"/>
                                      <w:szCs w:val="20"/>
                                    </w:rPr>
                                    <w:t>frsecure</w:t>
                                  </w:r>
                                  <w:r w:rsidR="00922BE3" w:rsidRPr="006C6449">
                                    <w:rPr>
                                      <w:rStyle w:val="Hyperlink"/>
                                      <w:color w:val="FF9E1B"/>
                                      <w:sz w:val="20"/>
                                      <w:szCs w:val="20"/>
                                    </w:rPr>
                                    <w:t>.com</w:t>
                                  </w:r>
                                </w:hyperlink>
                                <w:r w:rsidR="00922BE3" w:rsidRPr="006C6449">
                                  <w:rPr>
                                    <w:color w:val="FF9E1B"/>
                                    <w:sz w:val="20"/>
                                    <w:szCs w:val="20"/>
                                  </w:rPr>
                                  <w:t xml:space="preserve"> </w:t>
                                </w:r>
                                <w:hyperlink r:id="rId14" w:history="1">
                                  <w:r w:rsidR="005D625B" w:rsidRPr="006C6449">
                                    <w:rPr>
                                      <w:rStyle w:val="Hyperlink"/>
                                      <w:color w:val="FF9E1B"/>
                                      <w:sz w:val="20"/>
                                      <w:szCs w:val="20"/>
                                    </w:rPr>
                                    <w:t>info@frsecure.com</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AAA683" id="_x0000_s1027" type="#_x0000_t202" style="position:absolute;margin-left:219.35pt;margin-top:553pt;width:139.1pt;height:36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" stroked="f">
                    <v:textbox>
                      <w:txbxContent>
                        <w:p w14:paraId="4D0C2346" w14:textId="744138C9" w:rsidR="00922BE3" w:rsidRPr="006C6449" w:rsidRDefault="00B12D95" w:rsidP="00922BE3">
                          <w:pPr>
                            <w:rPr>
                              <w:color w:val="FF9E1B"/>
                              <w:sz w:val="20"/>
                              <w:szCs w:val="20"/>
                            </w:rPr>
                          </w:pPr>
                          <w:hyperlink r:id="rId15" w:history="1">
                            <w:r w:rsidR="005D625B" w:rsidRPr="006C6449">
                              <w:rPr>
                                <w:rStyle w:val="Hyperlink"/>
                                <w:color w:val="FF9E1B"/>
                                <w:sz w:val="20"/>
                                <w:szCs w:val="20"/>
                              </w:rPr>
                              <w:t>frsecure</w:t>
                            </w:r>
                            <w:r w:rsidR="00922BE3" w:rsidRPr="006C6449">
                              <w:rPr>
                                <w:rStyle w:val="Hyperlink"/>
                                <w:color w:val="FF9E1B"/>
                                <w:sz w:val="20"/>
                                <w:szCs w:val="20"/>
                              </w:rPr>
                              <w:t>.com</w:t>
                            </w:r>
                          </w:hyperlink>
                          <w:r w:rsidR="00922BE3" w:rsidRPr="006C6449">
                            <w:rPr>
                              <w:color w:val="FF9E1B"/>
                              <w:sz w:val="20"/>
                              <w:szCs w:val="20"/>
                            </w:rPr>
                            <w:t xml:space="preserve"> </w:t>
                          </w:r>
                          <w:hyperlink r:id="rId16" w:history="1">
                            <w:r w:rsidR="005D625B" w:rsidRPr="006C6449">
                              <w:rPr>
                                <w:rStyle w:val="Hyperlink"/>
                                <w:color w:val="FF9E1B"/>
                                <w:sz w:val="20"/>
                                <w:szCs w:val="20"/>
                              </w:rPr>
                              <w:t>info@frsecure.com</w:t>
                            </w:r>
                          </w:hyperlink>
                        </w:p>
                      </w:txbxContent>
                    </v:textbox>
                  </v:shape>
                </w:pict>
              </mc:Fallback>
            </mc:AlternateContent>
          </w:r>
          <w:r w:rsidR="00207075">
            <w:rPr>
              <w:noProof/>
            </w:rPr>
            <mc:AlternateContent>
              <mc:Choice Requires="wps">
                <w:drawing>
                  <wp:anchor distT="0" distB="0" distL="114300" distR="114300" simplePos="0" relativeHeight="251670528" behindDoc="0" locked="0" layoutInCell="1" allowOverlap="1" wp14:anchorId="03876AEC" wp14:editId="7989DABC">
                    <wp:simplePos x="0" y="0"/>
                    <wp:positionH relativeFrom="margin">
                      <wp:posOffset>-22225</wp:posOffset>
                    </wp:positionH>
                    <wp:positionV relativeFrom="paragraph">
                      <wp:posOffset>3856990</wp:posOffset>
                    </wp:positionV>
                    <wp:extent cx="1066800" cy="0"/>
                    <wp:effectExtent l="0" t="19050" r="38100" b="38100"/>
                    <wp:wrapNone/>
                    <wp:docPr id="10" name="Straight Connector 10"/>
                    <wp:cNvGraphicFramePr/>
                    <a:graphic xmlns:a="http://schemas.openxmlformats.org/drawingml/2006/main">
                      <a:graphicData uri="http://schemas.microsoft.com/office/word/2010/wordprocessingShape">
                        <wps:wsp>
                          <wps:cNvCnPr/>
                          <wps:spPr>
                            <a:xfrm>
                              <a:off x="0" y="0"/>
                              <a:ext cx="1066800" cy="0"/>
                            </a:xfrm>
                            <a:prstGeom prst="line">
                              <a:avLst/>
                            </a:prstGeom>
                            <a:ln w="57150">
                              <a:solidFill>
                                <a:srgbClr val="FF9E1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459FA2" id="Straight Connector 10" o:spid="_x0000_s1026" style="position:absolute;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5pt,303.7pt" to="82.25pt,30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" strokecolor="#ff9e1b" strokeweight="4.5pt">
                    <v:stroke joinstyle="miter"/>
                    <w10:wrap anchorx="margin"/>
                  </v:line>
                </w:pict>
              </mc:Fallback>
            </mc:AlternateContent>
          </w:r>
          <w:r w:rsidR="00E83A98" w:rsidRPr="00922BE3">
            <w:rPr>
              <w:noProof/>
            </w:rPr>
            <w:drawing>
              <wp:anchor distT="0" distB="0" distL="114300" distR="114300" simplePos="0" relativeHeight="251674624" behindDoc="1" locked="0" layoutInCell="1" allowOverlap="1" wp14:anchorId="57F1D2AE" wp14:editId="6473E193">
                <wp:simplePos x="0" y="0"/>
                <wp:positionH relativeFrom="column">
                  <wp:posOffset>2523490</wp:posOffset>
                </wp:positionH>
                <wp:positionV relativeFrom="page">
                  <wp:posOffset>8529955</wp:posOffset>
                </wp:positionV>
                <wp:extent cx="273050" cy="273050"/>
                <wp:effectExtent l="0" t="0" r="0" b="0"/>
                <wp:wrapTight wrapText="bothSides">
                  <wp:wrapPolygon edited="0">
                    <wp:start x="1507" y="0"/>
                    <wp:lineTo x="0" y="4521"/>
                    <wp:lineTo x="0" y="16577"/>
                    <wp:lineTo x="3014" y="19591"/>
                    <wp:lineTo x="16577" y="19591"/>
                    <wp:lineTo x="19591" y="16577"/>
                    <wp:lineTo x="19591" y="4521"/>
                    <wp:lineTo x="18084" y="0"/>
                    <wp:lineTo x="1507" y="0"/>
                  </wp:wrapPolygon>
                </wp:wrapTight>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73050" cy="273050"/>
                        </a:xfrm>
                        <a:prstGeom prst="rect">
                          <a:avLst/>
                        </a:prstGeom>
                      </pic:spPr>
                    </pic:pic>
                  </a:graphicData>
                </a:graphic>
                <wp14:sizeRelH relativeFrom="margin">
                  <wp14:pctWidth>0</wp14:pctWidth>
                </wp14:sizeRelH>
                <wp14:sizeRelV relativeFrom="margin">
                  <wp14:pctHeight>0</wp14:pctHeight>
                </wp14:sizeRelV>
              </wp:anchor>
            </w:drawing>
          </w:r>
          <w:r w:rsidR="00E83A98" w:rsidRPr="00922BE3">
            <w:rPr>
              <w:noProof/>
            </w:rPr>
            <w:drawing>
              <wp:anchor distT="0" distB="0" distL="114300" distR="114300" simplePos="0" relativeHeight="251673600" behindDoc="0" locked="0" layoutInCell="1" allowOverlap="1" wp14:anchorId="3BFF288E" wp14:editId="216BB13B">
                <wp:simplePos x="0" y="0"/>
                <wp:positionH relativeFrom="column">
                  <wp:posOffset>-27305</wp:posOffset>
                </wp:positionH>
                <wp:positionV relativeFrom="page">
                  <wp:posOffset>8532495</wp:posOffset>
                </wp:positionV>
                <wp:extent cx="194945" cy="249555"/>
                <wp:effectExtent l="0" t="0" r="0" b="0"/>
                <wp:wrapTopAndBottom/>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94945" cy="249555"/>
                        </a:xfrm>
                        <a:prstGeom prst="rect">
                          <a:avLst/>
                        </a:prstGeom>
                      </pic:spPr>
                    </pic:pic>
                  </a:graphicData>
                </a:graphic>
                <wp14:sizeRelH relativeFrom="margin">
                  <wp14:pctWidth>0</wp14:pctWidth>
                </wp14:sizeRelH>
                <wp14:sizeRelV relativeFrom="margin">
                  <wp14:pctHeight>0</wp14:pctHeight>
                </wp14:sizeRelV>
              </wp:anchor>
            </w:drawing>
          </w:r>
          <w:r w:rsidR="00485ED9">
            <w:rPr>
              <w:noProof/>
            </w:rPr>
            <mc:AlternateContent>
              <mc:Choice Requires="wps">
                <w:drawing>
                  <wp:anchor distT="0" distB="0" distL="182880" distR="182880" simplePos="0" relativeHeight="251677696" behindDoc="1" locked="0" layoutInCell="1" allowOverlap="1" wp14:anchorId="359166CB" wp14:editId="66826F01">
                    <wp:simplePos x="0" y="0"/>
                    <wp:positionH relativeFrom="margin">
                      <wp:posOffset>-27940</wp:posOffset>
                    </wp:positionH>
                    <wp:positionV relativeFrom="page">
                      <wp:posOffset>5734685</wp:posOffset>
                    </wp:positionV>
                    <wp:extent cx="4193540" cy="998220"/>
                    <wp:effectExtent l="0" t="0" r="0" b="0"/>
                    <wp:wrapTight wrapText="bothSides">
                      <wp:wrapPolygon edited="0">
                        <wp:start x="0" y="0"/>
                        <wp:lineTo x="0" y="20990"/>
                        <wp:lineTo x="21489" y="20990"/>
                        <wp:lineTo x="21489"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4193540" cy="998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583CAD" w14:textId="3CE183B8" w:rsidR="00FE1A28" w:rsidRPr="005D625B" w:rsidRDefault="00D5748A" w:rsidP="00F33A8C">
                                <w:pPr>
                                  <w:pStyle w:val="NoSpacing"/>
                                  <w:spacing w:line="216" w:lineRule="auto"/>
                                  <w:rPr>
                                    <w:color w:val="FF9E1B"/>
                                    <w:sz w:val="72"/>
                                    <w:szCs w:val="72"/>
                                  </w:rPr>
                                </w:pPr>
                                <w:r w:rsidRPr="005D625B">
                                  <w:rPr>
                                    <w:color w:val="FF9E1B"/>
                                    <w:sz w:val="72"/>
                                    <w:szCs w:val="72"/>
                                  </w:rPr>
                                  <w:t>Partner Webinar Request Form</w:t>
                                </w:r>
                              </w:p>
                              <w:sdt>
                                <w:sdtPr>
                                  <w:rPr>
                                    <w:color w:val="3C3C3C" w:themeColor="background2" w:themeShade="40"/>
                                    <w:sz w:val="28"/>
                                    <w:szCs w:val="28"/>
                                  </w:rPr>
                                  <w:alias w:val="Subtitle"/>
                                  <w:tag w:val=""/>
                                  <w:id w:val="-1588296581"/>
                                  <w:dataBinding w:prefixMappings="xmlns:ns0='http://purl.org/dc/elements/1.1/' xmlns:ns1='http://schemas.openxmlformats.org/package/2006/metadata/core-properties' " w:xpath="/ns1:coreProperties[1]/ns0:subject[1]" w:storeItemID="{6C3C8BC8-F283-45AE-878A-BAB7291924A1}"/>
                                  <w:text/>
                                </w:sdtPr>
                                <w:sdtEndPr/>
                                <w:sdtContent>
                                  <w:p w14:paraId="00318741" w14:textId="7BCE2F7C" w:rsidR="00FE1A28" w:rsidRPr="00207075" w:rsidRDefault="00D5748A" w:rsidP="00207075">
                                    <w:pPr>
                                      <w:pStyle w:val="NoSpacing"/>
                                      <w:spacing w:before="40" w:after="40"/>
                                      <w:rPr>
                                        <w:caps/>
                                        <w:color w:val="1F4E79" w:themeColor="accent5" w:themeShade="80"/>
                                        <w:sz w:val="28"/>
                                        <w:szCs w:val="28"/>
                                      </w:rPr>
                                    </w:pPr>
                                    <w:r>
                                      <w:rPr>
                                        <w:color w:val="3C3C3C" w:themeColor="background2" w:themeShade="40"/>
                                        <w:sz w:val="28"/>
                                        <w:szCs w:val="28"/>
                                      </w:rPr>
                                      <w:t>Used for requesting and planning joint webinars with our partner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 w14:anchorId="359166CB" id="_x0000_s1028" type="#_x0000_t202" style="position:absolute;margin-left:-2.2pt;margin-top:451.55pt;width:330.2pt;height:78.6pt;z-index:-251638784;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" filled="f" stroked="f" strokeweight=".5pt">
                    <v:textbox style="mso-fit-shape-to-text:t" inset="0,0,0,0">
                      <w:txbxContent>
                        <w:p w14:paraId="4A583CAD" w14:textId="3CE183B8" w:rsidR="00FE1A28" w:rsidRPr="005D625B" w:rsidRDefault="00D5748A" w:rsidP="00F33A8C">
                          <w:pPr>
                            <w:pStyle w:val="NoSpacing"/>
                            <w:spacing w:line="216" w:lineRule="auto"/>
                            <w:rPr>
                              <w:color w:val="FF9E1B"/>
                              <w:sz w:val="72"/>
                              <w:szCs w:val="72"/>
                            </w:rPr>
                          </w:pPr>
                          <w:r w:rsidRPr="005D625B">
                            <w:rPr>
                              <w:color w:val="FF9E1B"/>
                              <w:sz w:val="72"/>
                              <w:szCs w:val="72"/>
                            </w:rPr>
                            <w:t>Partner Webinar Request Form</w:t>
                          </w:r>
                        </w:p>
                        <w:sdt>
                          <w:sdtPr>
                            <w:rPr>
                              <w:color w:val="3C3C3C" w:themeColor="background2" w:themeShade="40"/>
                              <w:sz w:val="28"/>
                              <w:szCs w:val="28"/>
                            </w:rPr>
                            <w:alias w:val="Subtitle"/>
                            <w:tag w:val=""/>
                            <w:id w:val="-1588296581"/>
                            <w:dataBinding w:prefixMappings="xmlns:ns0='http://purl.org/dc/elements/1.1/' xmlns:ns1='http://schemas.openxmlformats.org/package/2006/metadata/core-properties' " w:xpath="/ns1:coreProperties[1]/ns0:subject[1]" w:storeItemID="{6C3C8BC8-F283-45AE-878A-BAB7291924A1}"/>
                            <w:text/>
                          </w:sdtPr>
                          <w:sdtEndPr/>
                          <w:sdtContent>
                            <w:p w14:paraId="00318741" w14:textId="7BCE2F7C" w:rsidR="00FE1A28" w:rsidRPr="00207075" w:rsidRDefault="00D5748A" w:rsidP="00207075">
                              <w:pPr>
                                <w:pStyle w:val="NoSpacing"/>
                                <w:spacing w:before="40" w:after="40"/>
                                <w:rPr>
                                  <w:caps/>
                                  <w:color w:val="1F4E79" w:themeColor="accent5" w:themeShade="80"/>
                                  <w:sz w:val="28"/>
                                  <w:szCs w:val="28"/>
                                </w:rPr>
                              </w:pPr>
                              <w:r>
                                <w:rPr>
                                  <w:color w:val="3C3C3C" w:themeColor="background2" w:themeShade="40"/>
                                  <w:sz w:val="28"/>
                                  <w:szCs w:val="28"/>
                                </w:rPr>
                                <w:t>Used for requesting and planning joint webinars with our partners</w:t>
                              </w:r>
                            </w:p>
                          </w:sdtContent>
                        </w:sdt>
                      </w:txbxContent>
                    </v:textbox>
                    <w10:wrap type="tight" anchorx="margin" anchory="page"/>
                  </v:shape>
                </w:pict>
              </mc:Fallback>
            </mc:AlternateContent>
          </w:r>
          <w:r w:rsidR="004B75C3">
            <w:t xml:space="preserve">   </w:t>
          </w:r>
          <w:r w:rsidR="0086540F" w:rsidRPr="00D46F26">
            <w:br w:type="page"/>
          </w:r>
          <w:r>
            <w:lastRenderedPageBreak/>
            <w:tab/>
          </w:r>
        </w:p>
      </w:sdtContent>
    </w:sdt>
    <w:p w14:paraId="42583743" w14:textId="79EB38C8" w:rsidR="00632C18" w:rsidRPr="005D625B" w:rsidRDefault="00D5748A" w:rsidP="00417B1D">
      <w:pPr>
        <w:pStyle w:val="Heading1"/>
        <w:rPr>
          <w:color w:val="FF9E1B"/>
        </w:rPr>
      </w:pPr>
      <w:r w:rsidRPr="005D625B">
        <w:rPr>
          <w:color w:val="FF9E1B"/>
        </w:rPr>
        <w:t>Introduction</w:t>
      </w:r>
    </w:p>
    <w:p w14:paraId="4FEE5B7F" w14:textId="7274AA38" w:rsidR="00D5748A" w:rsidRDefault="00BD5450" w:rsidP="00D5748A">
      <w:r>
        <w:t>FRSecure</w:t>
      </w:r>
      <w:r w:rsidR="00D5748A">
        <w:t xml:space="preserve"> is always committed to partner success, and we strongly support all the great work they do for their clients. To this end, </w:t>
      </w:r>
      <w:r>
        <w:t>FRSecure</w:t>
      </w:r>
      <w:r w:rsidR="00D5748A">
        <w:t xml:space="preserve"> regularly participates in partner joint marketing efforts, including webinars.</w:t>
      </w:r>
    </w:p>
    <w:p w14:paraId="30A48E59" w14:textId="20CB5B13" w:rsidR="00D5748A" w:rsidRDefault="00D5748A" w:rsidP="00D5748A">
      <w:r>
        <w:t xml:space="preserve">Please use this form to begin the process of requesting and planning a joint webinar with </w:t>
      </w:r>
      <w:r w:rsidR="00BD5450">
        <w:t>FRSecure</w:t>
      </w:r>
      <w:r>
        <w:t>.</w:t>
      </w:r>
    </w:p>
    <w:p w14:paraId="0678A27B" w14:textId="07CF1418" w:rsidR="00D5748A" w:rsidRPr="005D625B" w:rsidRDefault="00D5748A" w:rsidP="00D5748A">
      <w:pPr>
        <w:pStyle w:val="Heading2"/>
        <w:rPr>
          <w:color w:val="FF9E1B"/>
        </w:rPr>
      </w:pPr>
      <w:r w:rsidRPr="005D625B">
        <w:rPr>
          <w:color w:val="FF9E1B"/>
        </w:rPr>
        <w:t>Information</w:t>
      </w:r>
    </w:p>
    <w:p w14:paraId="2E427FF0" w14:textId="29F92747" w:rsidR="00D5748A" w:rsidRDefault="00D5748A" w:rsidP="00D5748A">
      <w:pPr>
        <w:pStyle w:val="NoSpacing"/>
      </w:pPr>
      <w:r>
        <w:t>Partner Name:</w:t>
      </w:r>
      <w:r>
        <w:tab/>
      </w:r>
      <w:r>
        <w:tab/>
      </w:r>
      <w:r>
        <w:tab/>
      </w:r>
      <w:sdt>
        <w:sdtPr>
          <w:id w:val="-1530558467"/>
          <w:placeholder>
            <w:docPart w:val="DefaultPlaceholder_-1854013440"/>
          </w:placeholder>
          <w:showingPlcHdr/>
        </w:sdtPr>
        <w:sdtEndPr/>
        <w:sdtContent>
          <w:r w:rsidRPr="00B15E5B">
            <w:rPr>
              <w:rStyle w:val="PlaceholderText"/>
            </w:rPr>
            <w:t>Click or tap here to enter text.</w:t>
          </w:r>
        </w:sdtContent>
      </w:sdt>
    </w:p>
    <w:p w14:paraId="53C5832E" w14:textId="220F1E08" w:rsidR="00D5748A" w:rsidRDefault="00D5748A" w:rsidP="00D5748A">
      <w:pPr>
        <w:pStyle w:val="NoSpacing"/>
      </w:pPr>
      <w:r>
        <w:t>Partner Contact Name:</w:t>
      </w:r>
      <w:r>
        <w:tab/>
      </w:r>
      <w:sdt>
        <w:sdtPr>
          <w:id w:val="1379669931"/>
          <w:placeholder>
            <w:docPart w:val="DefaultPlaceholder_-1854013440"/>
          </w:placeholder>
          <w:showingPlcHdr/>
        </w:sdtPr>
        <w:sdtEndPr/>
        <w:sdtContent>
          <w:r w:rsidRPr="00B15E5B">
            <w:rPr>
              <w:rStyle w:val="PlaceholderText"/>
            </w:rPr>
            <w:t>Click or tap here to enter text.</w:t>
          </w:r>
        </w:sdtContent>
      </w:sdt>
    </w:p>
    <w:p w14:paraId="41FB6167" w14:textId="4ACC092A" w:rsidR="00D5748A" w:rsidRDefault="00D5748A" w:rsidP="00D5748A">
      <w:pPr>
        <w:pStyle w:val="NoSpacing"/>
      </w:pPr>
      <w:r>
        <w:t>Partner Contact Email:</w:t>
      </w:r>
      <w:r>
        <w:tab/>
      </w:r>
      <w:sdt>
        <w:sdtPr>
          <w:id w:val="1806730622"/>
          <w:placeholder>
            <w:docPart w:val="DefaultPlaceholder_-1854013440"/>
          </w:placeholder>
          <w:showingPlcHdr/>
        </w:sdtPr>
        <w:sdtEndPr/>
        <w:sdtContent>
          <w:r w:rsidRPr="00B15E5B">
            <w:rPr>
              <w:rStyle w:val="PlaceholderText"/>
            </w:rPr>
            <w:t>Click or tap here to enter text.</w:t>
          </w:r>
        </w:sdtContent>
      </w:sdt>
    </w:p>
    <w:p w14:paraId="39F8C585" w14:textId="7D7BD284" w:rsidR="00D5748A" w:rsidRDefault="00D5748A" w:rsidP="00D5748A">
      <w:r>
        <w:t>Partner Contact Phone:</w:t>
      </w:r>
      <w:r>
        <w:tab/>
      </w:r>
      <w:sdt>
        <w:sdtPr>
          <w:id w:val="791171496"/>
          <w:placeholder>
            <w:docPart w:val="DefaultPlaceholder_-1854013440"/>
          </w:placeholder>
          <w:showingPlcHdr/>
        </w:sdtPr>
        <w:sdtEndPr/>
        <w:sdtContent>
          <w:r w:rsidRPr="00B15E5B">
            <w:rPr>
              <w:rStyle w:val="PlaceholderText"/>
            </w:rPr>
            <w:t>Click or tap here to enter text.</w:t>
          </w:r>
        </w:sdtContent>
      </w:sdt>
    </w:p>
    <w:p w14:paraId="6ED1CF6B" w14:textId="1248098B" w:rsidR="00D5748A" w:rsidRPr="005D625B" w:rsidRDefault="00D5748A" w:rsidP="00D5748A">
      <w:pPr>
        <w:pStyle w:val="Heading2"/>
        <w:rPr>
          <w:color w:val="FF9E1B"/>
        </w:rPr>
      </w:pPr>
      <w:r w:rsidRPr="005D625B">
        <w:rPr>
          <w:color w:val="FF9E1B"/>
        </w:rPr>
        <w:t>Webinar Information</w:t>
      </w:r>
    </w:p>
    <w:p w14:paraId="70A2C913" w14:textId="22FCDE48" w:rsidR="00D5748A" w:rsidRDefault="00D5748A" w:rsidP="00D5748A">
      <w:r>
        <w:t>The following questions are related to the webinar itself.</w:t>
      </w:r>
    </w:p>
    <w:p w14:paraId="59E82A39" w14:textId="4476359B" w:rsidR="00D5748A" w:rsidRPr="00D5748A" w:rsidRDefault="00D5748A" w:rsidP="00D5748A">
      <w:pPr>
        <w:pStyle w:val="NoSpacing"/>
        <w:rPr>
          <w:b/>
          <w:bCs/>
        </w:rPr>
      </w:pPr>
      <w:r w:rsidRPr="00D5748A">
        <w:rPr>
          <w:b/>
          <w:bCs/>
        </w:rPr>
        <w:t>Do you have a suggested theme or topic for the webinar?</w:t>
      </w:r>
    </w:p>
    <w:p w14:paraId="05F34605" w14:textId="73D1101E" w:rsidR="00D5748A" w:rsidRDefault="00AE0014" w:rsidP="00D5748A">
      <w:sdt>
        <w:sdtPr>
          <w:id w:val="46721492"/>
          <w14:checkbox>
            <w14:checked w14:val="0"/>
            <w14:checkedState w14:val="2612" w14:font="MS Gothic"/>
            <w14:uncheckedState w14:val="2610" w14:font="MS Gothic"/>
          </w14:checkbox>
        </w:sdtPr>
        <w:sdtEndPr/>
        <w:sdtContent>
          <w:r w:rsidR="00D5748A">
            <w:rPr>
              <w:rFonts w:ascii="MS Gothic" w:eastAsia="MS Gothic" w:hAnsi="MS Gothic" w:hint="eastAsia"/>
            </w:rPr>
            <w:t>☐</w:t>
          </w:r>
        </w:sdtContent>
      </w:sdt>
      <w:r w:rsidR="00D5748A">
        <w:t>Yes</w:t>
      </w:r>
      <w:r w:rsidR="00D5748A">
        <w:tab/>
      </w:r>
      <w:sdt>
        <w:sdtPr>
          <w:id w:val="1652250421"/>
          <w14:checkbox>
            <w14:checked w14:val="0"/>
            <w14:checkedState w14:val="2612" w14:font="MS Gothic"/>
            <w14:uncheckedState w14:val="2610" w14:font="MS Gothic"/>
          </w14:checkbox>
        </w:sdtPr>
        <w:sdtEndPr/>
        <w:sdtContent>
          <w:r w:rsidR="00D5748A">
            <w:rPr>
              <w:rFonts w:ascii="MS Gothic" w:eastAsia="MS Gothic" w:hAnsi="MS Gothic" w:hint="eastAsia"/>
            </w:rPr>
            <w:t>☐</w:t>
          </w:r>
        </w:sdtContent>
      </w:sdt>
      <w:r w:rsidR="00D5748A">
        <w:t>No</w:t>
      </w:r>
    </w:p>
    <w:p w14:paraId="014144ED" w14:textId="36644AE8" w:rsidR="00D5748A" w:rsidRDefault="00D5748A" w:rsidP="00D5748A">
      <w:pPr>
        <w:pStyle w:val="NoSpacing"/>
      </w:pPr>
      <w:r>
        <w:t>If so, please share your idea(s) with us.</w:t>
      </w:r>
    </w:p>
    <w:sdt>
      <w:sdtPr>
        <w:id w:val="-1462574975"/>
        <w:placeholder>
          <w:docPart w:val="DefaultPlaceholder_-1854013440"/>
        </w:placeholder>
        <w:showingPlcHdr/>
      </w:sdtPr>
      <w:sdtEndPr/>
      <w:sdtContent>
        <w:p w14:paraId="409A716F" w14:textId="168885EF" w:rsidR="00D5748A" w:rsidRDefault="00D5748A" w:rsidP="00D5748A">
          <w:r w:rsidRPr="00B15E5B">
            <w:rPr>
              <w:rStyle w:val="PlaceholderText"/>
            </w:rPr>
            <w:t>Click or tap here to enter text.</w:t>
          </w:r>
        </w:p>
      </w:sdtContent>
    </w:sdt>
    <w:p w14:paraId="48D139AB" w14:textId="1916A808" w:rsidR="00D5748A" w:rsidRPr="00D5748A" w:rsidRDefault="00D5748A" w:rsidP="00D5748A">
      <w:pPr>
        <w:pStyle w:val="NoSpacing"/>
        <w:rPr>
          <w:b/>
          <w:bCs/>
        </w:rPr>
      </w:pPr>
      <w:r w:rsidRPr="00D5748A">
        <w:rPr>
          <w:b/>
          <w:bCs/>
        </w:rPr>
        <w:t>Do you have a target date and time for the webinar?</w:t>
      </w:r>
    </w:p>
    <w:p w14:paraId="153904CA" w14:textId="7709A2C5" w:rsidR="00D5748A" w:rsidRDefault="00AE0014" w:rsidP="00D5748A">
      <w:sdt>
        <w:sdtPr>
          <w:id w:val="-1924792676"/>
          <w14:checkbox>
            <w14:checked w14:val="0"/>
            <w14:checkedState w14:val="2612" w14:font="MS Gothic"/>
            <w14:uncheckedState w14:val="2610" w14:font="MS Gothic"/>
          </w14:checkbox>
        </w:sdtPr>
        <w:sdtEndPr/>
        <w:sdtContent>
          <w:r w:rsidR="00D5748A">
            <w:rPr>
              <w:rFonts w:ascii="MS Gothic" w:eastAsia="MS Gothic" w:hAnsi="MS Gothic" w:hint="eastAsia"/>
            </w:rPr>
            <w:t>☐</w:t>
          </w:r>
        </w:sdtContent>
      </w:sdt>
      <w:r w:rsidR="00D5748A">
        <w:t>Yes</w:t>
      </w:r>
      <w:r w:rsidR="00D5748A">
        <w:tab/>
      </w:r>
      <w:sdt>
        <w:sdtPr>
          <w:id w:val="-933130752"/>
          <w14:checkbox>
            <w14:checked w14:val="0"/>
            <w14:checkedState w14:val="2612" w14:font="MS Gothic"/>
            <w14:uncheckedState w14:val="2610" w14:font="MS Gothic"/>
          </w14:checkbox>
        </w:sdtPr>
        <w:sdtEndPr/>
        <w:sdtContent>
          <w:r w:rsidR="00D5748A">
            <w:rPr>
              <w:rFonts w:ascii="MS Gothic" w:eastAsia="MS Gothic" w:hAnsi="MS Gothic" w:hint="eastAsia"/>
            </w:rPr>
            <w:t>☐</w:t>
          </w:r>
        </w:sdtContent>
      </w:sdt>
      <w:r w:rsidR="00D5748A">
        <w:t>No</w:t>
      </w:r>
    </w:p>
    <w:p w14:paraId="7C6D0BDE" w14:textId="47B6634A" w:rsidR="00D5748A" w:rsidRDefault="00D5748A" w:rsidP="0011474B">
      <w:pPr>
        <w:pStyle w:val="NoSpacing"/>
      </w:pPr>
      <w:r>
        <w:t>If so, please share with us.</w:t>
      </w:r>
    </w:p>
    <w:sdt>
      <w:sdtPr>
        <w:id w:val="1006717162"/>
        <w:placeholder>
          <w:docPart w:val="DefaultPlaceholder_-1854013440"/>
        </w:placeholder>
        <w:showingPlcHdr/>
      </w:sdtPr>
      <w:sdtEndPr/>
      <w:sdtContent>
        <w:p w14:paraId="3B0BF44F" w14:textId="41673F8E" w:rsidR="00D5748A" w:rsidRDefault="00D5748A" w:rsidP="00D5748A">
          <w:r w:rsidRPr="00B15E5B">
            <w:rPr>
              <w:rStyle w:val="PlaceholderText"/>
            </w:rPr>
            <w:t>Click or tap here to enter text.</w:t>
          </w:r>
        </w:p>
      </w:sdtContent>
    </w:sdt>
    <w:p w14:paraId="27D86C2E" w14:textId="30FE1343" w:rsidR="00D5748A" w:rsidRPr="0011474B" w:rsidRDefault="00D5748A" w:rsidP="0011474B">
      <w:pPr>
        <w:pStyle w:val="NoSpacing"/>
        <w:rPr>
          <w:b/>
          <w:bCs/>
        </w:rPr>
      </w:pPr>
      <w:r w:rsidRPr="0011474B">
        <w:rPr>
          <w:b/>
          <w:bCs/>
        </w:rPr>
        <w:t>What’s the purpose for the webinar (choose all that apply)?</w:t>
      </w:r>
    </w:p>
    <w:p w14:paraId="35248483" w14:textId="77777777" w:rsidR="0011474B" w:rsidRDefault="00AE0014" w:rsidP="0011474B">
      <w:pPr>
        <w:pStyle w:val="NoSpacing"/>
      </w:pPr>
      <w:sdt>
        <w:sdtPr>
          <w:id w:val="-536353818"/>
          <w14:checkbox>
            <w14:checked w14:val="0"/>
            <w14:checkedState w14:val="2612" w14:font="MS Gothic"/>
            <w14:uncheckedState w14:val="2610" w14:font="MS Gothic"/>
          </w14:checkbox>
        </w:sdtPr>
        <w:sdtEndPr/>
        <w:sdtContent>
          <w:r w:rsidR="00D5748A">
            <w:rPr>
              <w:rFonts w:ascii="MS Gothic" w:eastAsia="MS Gothic" w:hAnsi="MS Gothic" w:hint="eastAsia"/>
            </w:rPr>
            <w:t>☐</w:t>
          </w:r>
        </w:sdtContent>
      </w:sdt>
      <w:r w:rsidR="00D5748A">
        <w:t>Education</w:t>
      </w:r>
      <w:r w:rsidR="00D5748A">
        <w:tab/>
      </w:r>
      <w:sdt>
        <w:sdtPr>
          <w:id w:val="1862118"/>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D5748A">
        <w:t>Lead Generation</w:t>
      </w:r>
      <w:r w:rsidR="00D5748A">
        <w:tab/>
      </w:r>
      <w:sdt>
        <w:sdtPr>
          <w:id w:val="1445655191"/>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D5748A">
        <w:t>Awareness</w:t>
      </w:r>
      <w:r w:rsidR="00D5748A">
        <w:tab/>
      </w:r>
      <w:sdt>
        <w:sdtPr>
          <w:id w:val="-904442560"/>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 xml:space="preserve">Event/Incident </w:t>
      </w:r>
      <w:r w:rsidR="00D5748A">
        <w:t>Response</w:t>
      </w:r>
      <w:r w:rsidR="0011474B">
        <w:tab/>
      </w:r>
    </w:p>
    <w:p w14:paraId="71F43910" w14:textId="77777777" w:rsidR="0011474B" w:rsidRDefault="00AE0014" w:rsidP="00D5748A">
      <w:sdt>
        <w:sdtPr>
          <w:id w:val="-648828133"/>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 xml:space="preserve">Other, please share: </w:t>
      </w:r>
      <w:sdt>
        <w:sdtPr>
          <w:id w:val="-509527949"/>
          <w:placeholder>
            <w:docPart w:val="DefaultPlaceholder_-1854013440"/>
          </w:placeholder>
          <w:showingPlcHdr/>
        </w:sdtPr>
        <w:sdtEndPr/>
        <w:sdtContent>
          <w:r w:rsidR="0011474B" w:rsidRPr="00B15E5B">
            <w:rPr>
              <w:rStyle w:val="PlaceholderText"/>
            </w:rPr>
            <w:t>Click or tap here to enter text.</w:t>
          </w:r>
        </w:sdtContent>
      </w:sdt>
    </w:p>
    <w:p w14:paraId="3B1C43BB" w14:textId="77777777" w:rsidR="0011474B" w:rsidRPr="0011474B" w:rsidRDefault="0011474B" w:rsidP="0011474B">
      <w:pPr>
        <w:pStyle w:val="NoSpacing"/>
        <w:rPr>
          <w:b/>
          <w:bCs/>
        </w:rPr>
      </w:pPr>
      <w:r w:rsidRPr="0011474B">
        <w:rPr>
          <w:b/>
          <w:bCs/>
        </w:rPr>
        <w:t>Do you have any branding preferences for the collateral (slide deck, marketing, etc.)?</w:t>
      </w:r>
    </w:p>
    <w:p w14:paraId="5FC8D6ED" w14:textId="05A8E05A" w:rsidR="0011474B" w:rsidRDefault="00AE0014" w:rsidP="00D5748A">
      <w:sdt>
        <w:sdtPr>
          <w:id w:val="2130967573"/>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Yes</w:t>
      </w:r>
      <w:r w:rsidR="0011474B">
        <w:tab/>
      </w:r>
      <w:sdt>
        <w:sdtPr>
          <w:id w:val="1846895592"/>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No</w:t>
      </w:r>
    </w:p>
    <w:p w14:paraId="14196BE5" w14:textId="77777777" w:rsidR="0011474B" w:rsidRDefault="0011474B" w:rsidP="0011474B">
      <w:pPr>
        <w:pStyle w:val="NoSpacing"/>
      </w:pPr>
      <w:r>
        <w:t>If so, please share with us.</w:t>
      </w:r>
    </w:p>
    <w:p w14:paraId="1E35C1AA" w14:textId="78EE06C3" w:rsidR="00D5748A" w:rsidRDefault="00AE0014" w:rsidP="00D5748A">
      <w:sdt>
        <w:sdtPr>
          <w:id w:val="-1045448165"/>
          <w:placeholder>
            <w:docPart w:val="DefaultPlaceholder_-1854013440"/>
          </w:placeholder>
          <w:showingPlcHdr/>
        </w:sdtPr>
        <w:sdtEndPr/>
        <w:sdtContent>
          <w:r w:rsidR="0011474B" w:rsidRPr="00B15E5B">
            <w:rPr>
              <w:rStyle w:val="PlaceholderText"/>
            </w:rPr>
            <w:t>Click or tap here to enter text.</w:t>
          </w:r>
        </w:sdtContent>
      </w:sdt>
      <w:r w:rsidR="00D5748A">
        <w:tab/>
      </w:r>
    </w:p>
    <w:p w14:paraId="6CCAC2B8" w14:textId="77777777" w:rsidR="00651E53" w:rsidRDefault="00651E53" w:rsidP="0011474B">
      <w:pPr>
        <w:pStyle w:val="NoSpacing"/>
        <w:rPr>
          <w:b/>
          <w:bCs/>
        </w:rPr>
      </w:pPr>
    </w:p>
    <w:p w14:paraId="559ABEAE" w14:textId="77777777" w:rsidR="00651E53" w:rsidRDefault="00651E53" w:rsidP="0011474B">
      <w:pPr>
        <w:pStyle w:val="NoSpacing"/>
        <w:rPr>
          <w:b/>
          <w:bCs/>
        </w:rPr>
      </w:pPr>
    </w:p>
    <w:p w14:paraId="766268AD" w14:textId="77777777" w:rsidR="00651E53" w:rsidRDefault="00651E53" w:rsidP="0011474B">
      <w:pPr>
        <w:pStyle w:val="NoSpacing"/>
        <w:rPr>
          <w:b/>
          <w:bCs/>
        </w:rPr>
      </w:pPr>
    </w:p>
    <w:p w14:paraId="6FE2B742" w14:textId="77777777" w:rsidR="00651E53" w:rsidRDefault="00651E53" w:rsidP="0011474B">
      <w:pPr>
        <w:pStyle w:val="NoSpacing"/>
        <w:rPr>
          <w:b/>
          <w:bCs/>
        </w:rPr>
      </w:pPr>
    </w:p>
    <w:p w14:paraId="1BBDD502" w14:textId="77777777" w:rsidR="00651E53" w:rsidRDefault="00651E53" w:rsidP="0011474B">
      <w:pPr>
        <w:pStyle w:val="NoSpacing"/>
        <w:rPr>
          <w:b/>
          <w:bCs/>
        </w:rPr>
      </w:pPr>
    </w:p>
    <w:p w14:paraId="1EA24120" w14:textId="679D61CD" w:rsidR="00D5748A" w:rsidRPr="0011474B" w:rsidRDefault="0011474B" w:rsidP="0011474B">
      <w:pPr>
        <w:pStyle w:val="NoSpacing"/>
        <w:rPr>
          <w:b/>
          <w:bCs/>
        </w:rPr>
      </w:pPr>
      <w:r w:rsidRPr="0011474B">
        <w:rPr>
          <w:b/>
          <w:bCs/>
        </w:rPr>
        <w:t>Do you have an attendance goal?</w:t>
      </w:r>
    </w:p>
    <w:p w14:paraId="0500365D" w14:textId="5180FDB6" w:rsidR="00BD5450" w:rsidRDefault="00AE0014" w:rsidP="00AF2485">
      <w:sdt>
        <w:sdtPr>
          <w:id w:val="-958491121"/>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Yes</w:t>
      </w:r>
      <w:r w:rsidR="0011474B">
        <w:tab/>
      </w:r>
      <w:sdt>
        <w:sdtPr>
          <w:id w:val="1225569317"/>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No</w:t>
      </w:r>
    </w:p>
    <w:p w14:paraId="0D1BC952" w14:textId="02B6B719" w:rsidR="0011474B" w:rsidRDefault="0011474B" w:rsidP="0011474B">
      <w:pPr>
        <w:pStyle w:val="NoSpacing"/>
      </w:pPr>
      <w:r>
        <w:t>If so, please share with us</w:t>
      </w:r>
      <w:r w:rsidR="00B27F8B">
        <w:t>, including the total goal and the goal for each company’s promotion efforts</w:t>
      </w:r>
      <w:r>
        <w:t>.</w:t>
      </w:r>
    </w:p>
    <w:sdt>
      <w:sdtPr>
        <w:id w:val="-1336063589"/>
        <w:placeholder>
          <w:docPart w:val="DefaultPlaceholder_-1854013440"/>
        </w:placeholder>
        <w:showingPlcHdr/>
      </w:sdtPr>
      <w:sdtEndPr/>
      <w:sdtContent>
        <w:p w14:paraId="020467B3" w14:textId="0EE8D46D" w:rsidR="0011474B" w:rsidRDefault="0011474B" w:rsidP="00D5748A">
          <w:r w:rsidRPr="00B15E5B">
            <w:rPr>
              <w:rStyle w:val="PlaceholderText"/>
            </w:rPr>
            <w:t>Click or tap here to enter text.</w:t>
          </w:r>
        </w:p>
      </w:sdtContent>
    </w:sdt>
    <w:p w14:paraId="3F2C9677" w14:textId="543D1AFF" w:rsidR="00D5748A" w:rsidRPr="0011474B" w:rsidRDefault="0011474B" w:rsidP="0011474B">
      <w:pPr>
        <w:pStyle w:val="NoSpacing"/>
        <w:rPr>
          <w:b/>
          <w:bCs/>
        </w:rPr>
      </w:pPr>
      <w:r w:rsidRPr="0011474B">
        <w:rPr>
          <w:b/>
          <w:bCs/>
        </w:rPr>
        <w:t>In what ways do you plan to market the webinar?</w:t>
      </w:r>
    </w:p>
    <w:p w14:paraId="6A0C82ED" w14:textId="77777777" w:rsidR="0011474B" w:rsidRDefault="00AE0014" w:rsidP="0011474B">
      <w:pPr>
        <w:pStyle w:val="NoSpacing"/>
      </w:pPr>
      <w:sdt>
        <w:sdtPr>
          <w:id w:val="919683690"/>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Newsletter(s)</w:t>
      </w:r>
      <w:r w:rsidR="0011474B">
        <w:tab/>
      </w:r>
      <w:sdt>
        <w:sdtPr>
          <w:id w:val="-586231543"/>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 xml:space="preserve">Web/blog post(s) </w:t>
      </w:r>
      <w:r w:rsidR="0011474B">
        <w:tab/>
      </w:r>
      <w:sdt>
        <w:sdtPr>
          <w:id w:val="737217479"/>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Email marketing</w:t>
      </w:r>
      <w:r w:rsidR="0011474B">
        <w:tab/>
      </w:r>
      <w:sdt>
        <w:sdtPr>
          <w:id w:val="-1718892798"/>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Mailing(s)</w:t>
      </w:r>
      <w:r w:rsidR="0011474B">
        <w:tab/>
      </w:r>
      <w:sdt>
        <w:sdtPr>
          <w:id w:val="1733966467"/>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Phone</w:t>
      </w:r>
    </w:p>
    <w:p w14:paraId="0C548726" w14:textId="43FF3363" w:rsidR="0011474B" w:rsidRDefault="00AE0014" w:rsidP="00D5748A">
      <w:sdt>
        <w:sdtPr>
          <w:id w:val="1131280658"/>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 xml:space="preserve">Other, please share: </w:t>
      </w:r>
      <w:sdt>
        <w:sdtPr>
          <w:id w:val="-14238028"/>
          <w:placeholder>
            <w:docPart w:val="DefaultPlaceholder_-1854013440"/>
          </w:placeholder>
          <w:showingPlcHdr/>
        </w:sdtPr>
        <w:sdtEndPr/>
        <w:sdtContent>
          <w:r w:rsidR="0011474B" w:rsidRPr="00B15E5B">
            <w:rPr>
              <w:rStyle w:val="PlaceholderText"/>
            </w:rPr>
            <w:t>Click or tap here to enter text.</w:t>
          </w:r>
        </w:sdtContent>
      </w:sdt>
    </w:p>
    <w:p w14:paraId="3B33B334" w14:textId="55561B80" w:rsidR="00B27F8B" w:rsidRPr="0011474B" w:rsidRDefault="00B27F8B" w:rsidP="00B27F8B">
      <w:pPr>
        <w:pStyle w:val="NoSpacing"/>
        <w:rPr>
          <w:b/>
          <w:bCs/>
        </w:rPr>
      </w:pPr>
      <w:r>
        <w:rPr>
          <w:b/>
          <w:bCs/>
        </w:rPr>
        <w:t>Are you interested in advertising the webinar</w:t>
      </w:r>
      <w:r w:rsidRPr="0011474B">
        <w:rPr>
          <w:b/>
          <w:bCs/>
        </w:rPr>
        <w:t>?</w:t>
      </w:r>
      <w:r>
        <w:rPr>
          <w:b/>
          <w:bCs/>
        </w:rPr>
        <w:t xml:space="preserve"> If so, what budget would you be willing to match?</w:t>
      </w:r>
    </w:p>
    <w:p w14:paraId="36239214" w14:textId="1EA650A3" w:rsidR="00B27F8B" w:rsidRDefault="00AE0014" w:rsidP="00B27F8B">
      <w:pPr>
        <w:pStyle w:val="NoSpacing"/>
      </w:pPr>
      <w:sdt>
        <w:sdtPr>
          <w:id w:val="459533152"/>
          <w14:checkbox>
            <w14:checked w14:val="0"/>
            <w14:checkedState w14:val="2612" w14:font="MS Gothic"/>
            <w14:uncheckedState w14:val="2610" w14:font="MS Gothic"/>
          </w14:checkbox>
        </w:sdtPr>
        <w:sdtEndPr/>
        <w:sdtContent>
          <w:r w:rsidR="00B27F8B">
            <w:rPr>
              <w:rFonts w:ascii="MS Gothic" w:eastAsia="MS Gothic" w:hAnsi="MS Gothic" w:hint="eastAsia"/>
            </w:rPr>
            <w:t>☐</w:t>
          </w:r>
        </w:sdtContent>
      </w:sdt>
      <w:r w:rsidR="00B27F8B">
        <w:t>Yes</w:t>
      </w:r>
      <w:r w:rsidR="00B27F8B">
        <w:tab/>
      </w:r>
      <w:sdt>
        <w:sdtPr>
          <w:id w:val="633376468"/>
          <w14:checkbox>
            <w14:checked w14:val="0"/>
            <w14:checkedState w14:val="2612" w14:font="MS Gothic"/>
            <w14:uncheckedState w14:val="2610" w14:font="MS Gothic"/>
          </w14:checkbox>
        </w:sdtPr>
        <w:sdtEndPr/>
        <w:sdtContent>
          <w:r w:rsidR="00B27F8B">
            <w:rPr>
              <w:rFonts w:ascii="MS Gothic" w:eastAsia="MS Gothic" w:hAnsi="MS Gothic" w:hint="eastAsia"/>
            </w:rPr>
            <w:t>☐</w:t>
          </w:r>
        </w:sdtContent>
      </w:sdt>
      <w:r w:rsidR="00B27F8B">
        <w:t>No</w:t>
      </w:r>
      <w:r w:rsidR="00B27F8B">
        <w:tab/>
      </w:r>
      <w:sdt>
        <w:sdtPr>
          <w:id w:val="2011104715"/>
          <w14:checkbox>
            <w14:checked w14:val="0"/>
            <w14:checkedState w14:val="2612" w14:font="MS Gothic"/>
            <w14:uncheckedState w14:val="2610" w14:font="MS Gothic"/>
          </w14:checkbox>
        </w:sdtPr>
        <w:sdtEndPr/>
        <w:sdtContent>
          <w:r w:rsidR="00B27F8B">
            <w:rPr>
              <w:rFonts w:ascii="MS Gothic" w:eastAsia="MS Gothic" w:hAnsi="MS Gothic" w:hint="eastAsia"/>
            </w:rPr>
            <w:t>☐</w:t>
          </w:r>
        </w:sdtContent>
      </w:sdt>
      <w:r w:rsidR="00B27F8B">
        <w:t xml:space="preserve">Budget in USD: </w:t>
      </w:r>
      <w:sdt>
        <w:sdtPr>
          <w:id w:val="-2133159857"/>
          <w:placeholder>
            <w:docPart w:val="89BC0FD7117B4AD18B91717973B2E653"/>
          </w:placeholder>
          <w:showingPlcHdr/>
        </w:sdtPr>
        <w:sdtEndPr/>
        <w:sdtContent>
          <w:r w:rsidR="00B27F8B" w:rsidRPr="00B15E5B">
            <w:rPr>
              <w:rStyle w:val="PlaceholderText"/>
            </w:rPr>
            <w:t>Click or tap here to enter text.</w:t>
          </w:r>
        </w:sdtContent>
      </w:sdt>
    </w:p>
    <w:p w14:paraId="0D4F663F" w14:textId="77777777" w:rsidR="00B27F8B" w:rsidRDefault="00B27F8B" w:rsidP="0011474B">
      <w:pPr>
        <w:pStyle w:val="NoSpacing"/>
        <w:rPr>
          <w:b/>
          <w:bCs/>
        </w:rPr>
      </w:pPr>
    </w:p>
    <w:p w14:paraId="30632F50" w14:textId="045A0A72" w:rsidR="0011474B" w:rsidRPr="0011474B" w:rsidRDefault="0011474B" w:rsidP="0011474B">
      <w:pPr>
        <w:pStyle w:val="NoSpacing"/>
        <w:rPr>
          <w:b/>
          <w:bCs/>
        </w:rPr>
      </w:pPr>
      <w:r w:rsidRPr="0011474B">
        <w:rPr>
          <w:b/>
          <w:bCs/>
        </w:rPr>
        <w:t xml:space="preserve">Would you like to use </w:t>
      </w:r>
      <w:r w:rsidR="00BD5450">
        <w:rPr>
          <w:b/>
          <w:bCs/>
        </w:rPr>
        <w:t>FRSecure</w:t>
      </w:r>
      <w:r w:rsidRPr="0011474B">
        <w:rPr>
          <w:b/>
          <w:bCs/>
        </w:rPr>
        <w:t>’s webinar platform or your own?</w:t>
      </w:r>
    </w:p>
    <w:p w14:paraId="46AAE676" w14:textId="0CB2862D" w:rsidR="0011474B" w:rsidRDefault="00AE0014" w:rsidP="00D5748A">
      <w:sdt>
        <w:sdtPr>
          <w:id w:val="-101267422"/>
          <w14:checkbox>
            <w14:checked w14:val="0"/>
            <w14:checkedState w14:val="2612" w14:font="MS Gothic"/>
            <w14:uncheckedState w14:val="2610" w14:font="MS Gothic"/>
          </w14:checkbox>
        </w:sdtPr>
        <w:sdtEndPr/>
        <w:sdtContent>
          <w:r w:rsidR="008956E0">
            <w:rPr>
              <w:rFonts w:ascii="MS Gothic" w:eastAsia="MS Gothic" w:hAnsi="MS Gothic" w:hint="eastAsia"/>
            </w:rPr>
            <w:t>☐</w:t>
          </w:r>
        </w:sdtContent>
      </w:sdt>
      <w:r w:rsidR="008956E0">
        <w:t>FRSecure</w:t>
      </w:r>
      <w:r w:rsidR="0011474B">
        <w:t>’s</w:t>
      </w:r>
      <w:r w:rsidR="0011474B">
        <w:tab/>
      </w:r>
      <w:sdt>
        <w:sdtPr>
          <w:id w:val="488842245"/>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 xml:space="preserve">Ours, please name: </w:t>
      </w:r>
      <w:sdt>
        <w:sdtPr>
          <w:id w:val="302115734"/>
          <w:placeholder>
            <w:docPart w:val="DefaultPlaceholder_-1854013440"/>
          </w:placeholder>
          <w:showingPlcHdr/>
        </w:sdtPr>
        <w:sdtEndPr/>
        <w:sdtContent>
          <w:r w:rsidR="0011474B" w:rsidRPr="00B15E5B">
            <w:rPr>
              <w:rStyle w:val="PlaceholderText"/>
            </w:rPr>
            <w:t>Click or tap here to enter text.</w:t>
          </w:r>
        </w:sdtContent>
      </w:sdt>
      <w:r w:rsidR="0011474B">
        <w:tab/>
      </w:r>
      <w:r w:rsidR="0011474B">
        <w:tab/>
      </w:r>
      <w:sdt>
        <w:sdtPr>
          <w:id w:val="581572815"/>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Not sure</w:t>
      </w:r>
    </w:p>
    <w:p w14:paraId="39FA742E" w14:textId="29214660" w:rsidR="0011474B" w:rsidRDefault="0011474B" w:rsidP="0011474B">
      <w:pPr>
        <w:pStyle w:val="NoSpacing"/>
      </w:pPr>
      <w:r>
        <w:t>Will you be charging people to attend this webinar?</w:t>
      </w:r>
    </w:p>
    <w:p w14:paraId="7C95A5B1" w14:textId="0E6FAAE5" w:rsidR="0011474B" w:rsidRDefault="00AE0014" w:rsidP="00D5748A">
      <w:sdt>
        <w:sdtPr>
          <w:id w:val="4371816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11474B">
        <w:t>Yes</w:t>
      </w:r>
      <w:r w:rsidR="0011474B">
        <w:tab/>
      </w:r>
      <w:sdt>
        <w:sdtPr>
          <w:id w:val="-1334140306"/>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No</w:t>
      </w:r>
      <w:r w:rsidR="0011474B">
        <w:tab/>
      </w:r>
      <w:sdt>
        <w:sdtPr>
          <w:id w:val="-953101777"/>
          <w14:checkbox>
            <w14:checked w14:val="0"/>
            <w14:checkedState w14:val="2612" w14:font="MS Gothic"/>
            <w14:uncheckedState w14:val="2610" w14:font="MS Gothic"/>
          </w14:checkbox>
        </w:sdtPr>
        <w:sdtEndPr/>
        <w:sdtContent>
          <w:r w:rsidR="0011474B">
            <w:rPr>
              <w:rFonts w:ascii="MS Gothic" w:eastAsia="MS Gothic" w:hAnsi="MS Gothic" w:hint="eastAsia"/>
            </w:rPr>
            <w:t>☐</w:t>
          </w:r>
        </w:sdtContent>
      </w:sdt>
      <w:r w:rsidR="0011474B">
        <w:t>Not sure</w:t>
      </w:r>
    </w:p>
    <w:p w14:paraId="44CE5E82" w14:textId="25BDDE5C" w:rsidR="00E84C9A" w:rsidRPr="009E7236" w:rsidRDefault="00E84C9A" w:rsidP="00E84C9A">
      <w:pPr>
        <w:pStyle w:val="NoSpacing"/>
        <w:rPr>
          <w:b/>
          <w:bCs/>
        </w:rPr>
      </w:pPr>
      <w:r>
        <w:rPr>
          <w:b/>
          <w:bCs/>
        </w:rPr>
        <w:t>What types of webinars have been successful for you in the past, and what made them successful?</w:t>
      </w:r>
    </w:p>
    <w:sdt>
      <w:sdtPr>
        <w:id w:val="-141198962"/>
        <w:placeholder>
          <w:docPart w:val="1832DBECD0164B8797C878B6F2FFE0D1"/>
        </w:placeholder>
        <w:showingPlcHdr/>
      </w:sdtPr>
      <w:sdtEndPr/>
      <w:sdtContent>
        <w:p w14:paraId="26BC16F7" w14:textId="3C0C67CF" w:rsidR="00E84C9A" w:rsidRDefault="00E84C9A" w:rsidP="00E84C9A">
          <w:pPr>
            <w:pStyle w:val="NoSpacing"/>
            <w:rPr>
              <w:b/>
              <w:bCs/>
            </w:rPr>
          </w:pPr>
          <w:r w:rsidRPr="00B15E5B">
            <w:rPr>
              <w:rStyle w:val="PlaceholderText"/>
            </w:rPr>
            <w:t>Click or tap here to enter text.</w:t>
          </w:r>
        </w:p>
      </w:sdtContent>
    </w:sdt>
    <w:p w14:paraId="10B49BD7" w14:textId="77777777" w:rsidR="00E84C9A" w:rsidRDefault="00E84C9A" w:rsidP="009E7236">
      <w:pPr>
        <w:pStyle w:val="NoSpacing"/>
        <w:rPr>
          <w:b/>
          <w:bCs/>
        </w:rPr>
      </w:pPr>
    </w:p>
    <w:p w14:paraId="1F20DE23" w14:textId="18C9CC70" w:rsidR="0011474B" w:rsidRPr="009E7236" w:rsidRDefault="0011474B" w:rsidP="009E7236">
      <w:pPr>
        <w:pStyle w:val="NoSpacing"/>
        <w:rPr>
          <w:b/>
          <w:bCs/>
        </w:rPr>
      </w:pPr>
      <w:r w:rsidRPr="009E7236">
        <w:rPr>
          <w:b/>
          <w:bCs/>
        </w:rPr>
        <w:t>Please provide any other information that you think will help us make this the best webinar possible:</w:t>
      </w:r>
    </w:p>
    <w:sdt>
      <w:sdtPr>
        <w:id w:val="1705526653"/>
        <w:placeholder>
          <w:docPart w:val="DefaultPlaceholder_-1854013440"/>
        </w:placeholder>
        <w:showingPlcHdr/>
      </w:sdtPr>
      <w:sdtEndPr/>
      <w:sdtContent>
        <w:bookmarkStart w:id="0" w:name="_GoBack" w:displacedByCustomXml="prev"/>
        <w:p w14:paraId="667C2BD8" w14:textId="13EACC45" w:rsidR="0011474B" w:rsidRPr="00D5748A" w:rsidRDefault="0011474B" w:rsidP="00D5748A">
          <w:r w:rsidRPr="00B15E5B">
            <w:rPr>
              <w:rStyle w:val="PlaceholderText"/>
            </w:rPr>
            <w:t>Click or tap here to enter text.</w:t>
          </w:r>
        </w:p>
        <w:bookmarkEnd w:id="0" w:displacedByCustomXml="next"/>
      </w:sdtContent>
    </w:sdt>
    <w:p w14:paraId="59775649" w14:textId="0DB33704" w:rsidR="00A02BF0" w:rsidRDefault="00A02BF0" w:rsidP="00A02BF0"/>
    <w:p w14:paraId="2F52556B" w14:textId="4B49386C" w:rsidR="0011474B" w:rsidRDefault="0011474B" w:rsidP="00A02BF0"/>
    <w:p w14:paraId="53065F80" w14:textId="50D8818E" w:rsidR="0011474B" w:rsidRPr="0011474B" w:rsidRDefault="0011474B" w:rsidP="0011474B">
      <w:pPr>
        <w:jc w:val="center"/>
        <w:rPr>
          <w:b/>
          <w:bCs/>
          <w:sz w:val="24"/>
          <w:szCs w:val="24"/>
        </w:rPr>
      </w:pPr>
      <w:r w:rsidRPr="0011474B">
        <w:rPr>
          <w:b/>
          <w:bCs/>
          <w:sz w:val="24"/>
          <w:szCs w:val="24"/>
        </w:rPr>
        <w:t>Thank you! We’re excited to plan and deliver this webinar with you!</w:t>
      </w:r>
    </w:p>
    <w:p w14:paraId="1CEEF7AF" w14:textId="1BE8CAC9" w:rsidR="0011474B" w:rsidRDefault="0011474B" w:rsidP="0011474B">
      <w:pPr>
        <w:jc w:val="center"/>
      </w:pPr>
      <w:r>
        <w:t xml:space="preserve">Please return this completed form to </w:t>
      </w:r>
      <w:r w:rsidR="00BD5450">
        <w:t>FRSecure’s</w:t>
      </w:r>
      <w:r>
        <w:t xml:space="preserve"> </w:t>
      </w:r>
      <w:r w:rsidR="00BD5450">
        <w:t>Marketing &amp; Events Specialist</w:t>
      </w:r>
      <w:r>
        <w:t xml:space="preserve">, </w:t>
      </w:r>
      <w:r w:rsidR="00BD5450">
        <w:t>Jess Kooiman,</w:t>
      </w:r>
      <w:r>
        <w:t xml:space="preserve"> by email at </w:t>
      </w:r>
      <w:hyperlink r:id="rId21" w:history="1">
        <w:r w:rsidR="00BD5450" w:rsidRPr="00BD5450">
          <w:rPr>
            <w:rStyle w:val="Hyperlink"/>
            <w:color w:val="FF9E1B"/>
          </w:rPr>
          <w:t>jkooiman@frsecure.com</w:t>
        </w:r>
      </w:hyperlink>
    </w:p>
    <w:p w14:paraId="30FEA7D9" w14:textId="201E8BA3" w:rsidR="0011474B" w:rsidRDefault="0011474B" w:rsidP="00A02BF0"/>
    <w:p w14:paraId="4EDFB438" w14:textId="7B332651" w:rsidR="0011474B" w:rsidRDefault="0011474B" w:rsidP="0011474B">
      <w:pPr>
        <w:jc w:val="center"/>
        <w:rPr>
          <w:b/>
          <w:bCs/>
        </w:rPr>
      </w:pPr>
      <w:r w:rsidRPr="0011474B">
        <w:rPr>
          <w:b/>
          <w:bCs/>
        </w:rPr>
        <w:t>We’ll be in touch with you soon!</w:t>
      </w:r>
    </w:p>
    <w:sectPr w:rsidR="0011474B" w:rsidSect="009E7236">
      <w:headerReference w:type="default" r:id="rId22"/>
      <w:footerReference w:type="default" r:id="rId23"/>
      <w:pgSz w:w="12240" w:h="15840"/>
      <w:pgMar w:top="1728" w:right="1080" w:bottom="1728" w:left="1080" w:header="187" w:footer="285"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E5270" w14:textId="77777777" w:rsidR="003E52CC" w:rsidRDefault="003E52CC" w:rsidP="009515E7">
      <w:pPr>
        <w:spacing w:after="0" w:line="240" w:lineRule="auto"/>
      </w:pPr>
      <w:r>
        <w:separator/>
      </w:r>
    </w:p>
  </w:endnote>
  <w:endnote w:type="continuationSeparator" w:id="0">
    <w:p w14:paraId="667A1C1D" w14:textId="77777777" w:rsidR="003E52CC" w:rsidRDefault="003E52CC" w:rsidP="00951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panose1 w:val="02000000000000000000"/>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ontserrat Medium">
    <w:altName w:val="Calibri"/>
    <w:panose1 w:val="00000600000000000000"/>
    <w:charset w:val="00"/>
    <w:family w:val="modern"/>
    <w:notTrueType/>
    <w:pitch w:val="variable"/>
    <w:sig w:usb0="2000020F" w:usb1="00000003" w:usb2="00000000" w:usb3="00000000" w:csb0="00000197" w:csb1="00000000"/>
  </w:font>
  <w:font w:name="Roboto-Regular">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3BCE4" w14:textId="3842C5AB" w:rsidR="009515E7" w:rsidRDefault="009515E7" w:rsidP="009515E7">
    <w:pPr>
      <w:autoSpaceDE w:val="0"/>
      <w:autoSpaceDN w:val="0"/>
      <w:adjustRightInd w:val="0"/>
      <w:spacing w:after="0" w:line="240" w:lineRule="auto"/>
      <w:rPr>
        <w:rFonts w:ascii="Montserrat Medium" w:hAnsi="Montserrat Medium" w:cs="Roboto-Regular"/>
        <w:b/>
        <w:color w:val="F69F32"/>
        <w:sz w:val="14"/>
        <w:szCs w:val="14"/>
      </w:rPr>
    </w:pPr>
  </w:p>
  <w:p w14:paraId="46F32C96" w14:textId="77777777" w:rsidR="00265390" w:rsidRDefault="00265390" w:rsidP="00265390">
    <w:pPr>
      <w:autoSpaceDE w:val="0"/>
      <w:autoSpaceDN w:val="0"/>
      <w:adjustRightInd w:val="0"/>
      <w:spacing w:after="0" w:line="240" w:lineRule="auto"/>
      <w:rPr>
        <w:rFonts w:ascii="Montserrat Medium" w:hAnsi="Montserrat Medium" w:cs="Roboto-Regular"/>
        <w:b/>
        <w:color w:val="F69F32"/>
        <w:sz w:val="14"/>
        <w:szCs w:val="14"/>
      </w:rPr>
    </w:pPr>
    <w:r>
      <w:rPr>
        <w:noProof/>
      </w:rPr>
      <mc:AlternateContent>
        <mc:Choice Requires="wps">
          <w:drawing>
            <wp:anchor distT="0" distB="0" distL="114300" distR="114300" simplePos="0" relativeHeight="251669504" behindDoc="0" locked="0" layoutInCell="1" allowOverlap="1" wp14:anchorId="481EFDAA" wp14:editId="67F64CA1">
              <wp:simplePos x="0" y="0"/>
              <wp:positionH relativeFrom="column">
                <wp:posOffset>0</wp:posOffset>
              </wp:positionH>
              <wp:positionV relativeFrom="paragraph">
                <wp:posOffset>0</wp:posOffset>
              </wp:positionV>
              <wp:extent cx="614934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149340"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108FA6E7" id="Straight Connector 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0" to="484.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" strokecolor="#a5a5a5 [3206]" strokeweight=".5pt">
              <v:stroke joinstyle="miter"/>
            </v:line>
          </w:pict>
        </mc:Fallback>
      </mc:AlternateContent>
    </w:r>
  </w:p>
  <w:p w14:paraId="7A025965" w14:textId="77777777" w:rsidR="00265390" w:rsidRPr="009515E7" w:rsidRDefault="00265390" w:rsidP="00265390">
    <w:pPr>
      <w:autoSpaceDE w:val="0"/>
      <w:autoSpaceDN w:val="0"/>
      <w:adjustRightInd w:val="0"/>
      <w:spacing w:after="0" w:line="240" w:lineRule="auto"/>
      <w:rPr>
        <w:rFonts w:ascii="Montserrat Medium" w:hAnsi="Montserrat Medium" w:cs="Roboto-Regular"/>
        <w:color w:val="1B1E29"/>
        <w:sz w:val="14"/>
        <w:szCs w:val="14"/>
      </w:rPr>
    </w:pPr>
    <w:r w:rsidRPr="009515E7">
      <w:rPr>
        <w:rFonts w:ascii="Montserrat Medium" w:hAnsi="Montserrat Medium" w:cs="Roboto-Regular"/>
        <w:b/>
        <w:color w:val="F69F32"/>
        <w:sz w:val="14"/>
        <w:szCs w:val="14"/>
      </w:rPr>
      <w:t>CONFIDENTIAL INFORMATION:</w:t>
    </w:r>
    <w:r w:rsidRPr="009515E7">
      <w:rPr>
        <w:rFonts w:ascii="Montserrat Medium" w:hAnsi="Montserrat Medium" w:cs="Roboto-Regular"/>
        <w:color w:val="F69F32"/>
        <w:sz w:val="14"/>
        <w:szCs w:val="14"/>
      </w:rPr>
      <w:t xml:space="preserve"> </w:t>
    </w:r>
    <w:r w:rsidRPr="009515E7">
      <w:rPr>
        <w:rFonts w:ascii="Montserrat Medium" w:hAnsi="Montserrat Medium" w:cs="Roboto-Regular"/>
        <w:color w:val="1B1E29"/>
        <w:sz w:val="14"/>
        <w:szCs w:val="14"/>
      </w:rPr>
      <w:t>This document may contain information that is privileged, confidential or otherwise protected from disclosure. Dissemination, distribution or copying of this document or the information herein is prohibited without prior permission of FRSecure.</w:t>
    </w:r>
  </w:p>
  <w:p w14:paraId="472C6EE7" w14:textId="77777777" w:rsidR="00265390" w:rsidRPr="009515E7" w:rsidRDefault="00265390" w:rsidP="00265390">
    <w:pPr>
      <w:autoSpaceDE w:val="0"/>
      <w:autoSpaceDN w:val="0"/>
      <w:adjustRightInd w:val="0"/>
      <w:spacing w:after="0" w:line="240" w:lineRule="auto"/>
      <w:rPr>
        <w:rFonts w:ascii="Montserrat Medium" w:hAnsi="Montserrat Medium" w:cs="Roboto-Regular"/>
        <w:color w:val="1B1E29"/>
        <w:sz w:val="15"/>
        <w:szCs w:val="15"/>
      </w:rPr>
    </w:pPr>
  </w:p>
  <w:p w14:paraId="0EA76D76" w14:textId="77777777" w:rsidR="00265390" w:rsidRPr="009515E7" w:rsidRDefault="00265390" w:rsidP="00265390">
    <w:pPr>
      <w:pStyle w:val="Footer"/>
      <w:rPr>
        <w:rFonts w:ascii="Montserrat Medium" w:hAnsi="Montserrat Medium"/>
        <w:sz w:val="14"/>
        <w:szCs w:val="14"/>
        <w:vertAlign w:val="subscript"/>
      </w:rPr>
    </w:pPr>
    <w:r w:rsidRPr="009515E7">
      <w:rPr>
        <w:rFonts w:ascii="Montserrat Medium" w:hAnsi="Montserrat Medium" w:cs="Roboto-Regular"/>
        <w:b/>
        <w:color w:val="1B1E29"/>
        <w:sz w:val="14"/>
        <w:szCs w:val="14"/>
      </w:rPr>
      <w:t>© FRSecure LLC.,</w:t>
    </w:r>
    <w:r w:rsidRPr="009515E7">
      <w:rPr>
        <w:rFonts w:ascii="Montserrat Medium" w:hAnsi="Montserrat Medium" w:cs="Roboto-Regular"/>
        <w:color w:val="1B1E29"/>
        <w:sz w:val="14"/>
        <w:szCs w:val="14"/>
      </w:rPr>
      <w:t xml:space="preserve"> All rights reserved. </w:t>
    </w:r>
    <w:r w:rsidRPr="009515E7">
      <w:rPr>
        <w:rFonts w:ascii="Montserrat Medium" w:hAnsi="Montserrat Medium" w:cs="Roboto-Regular"/>
        <w:color w:val="B8B8B8"/>
        <w:sz w:val="14"/>
        <w:szCs w:val="14"/>
      </w:rPr>
      <w:t xml:space="preserve">| </w:t>
    </w:r>
    <w:r w:rsidRPr="009515E7">
      <w:rPr>
        <w:rFonts w:ascii="Montserrat Medium" w:hAnsi="Montserrat Medium" w:cs="Roboto-Regular"/>
        <w:color w:val="1B1E29"/>
        <w:sz w:val="14"/>
        <w:szCs w:val="14"/>
      </w:rPr>
      <w:t xml:space="preserve">5909 Baker Rd., Suite 500, Minnetonka, MN 55345 </w:t>
    </w:r>
    <w:r w:rsidRPr="009515E7">
      <w:rPr>
        <w:rFonts w:ascii="Montserrat Medium" w:hAnsi="Montserrat Medium" w:cs="Roboto-Regular"/>
        <w:color w:val="B8B8B8"/>
        <w:sz w:val="14"/>
        <w:szCs w:val="14"/>
      </w:rPr>
      <w:t xml:space="preserve">| </w:t>
    </w:r>
    <w:r w:rsidRPr="009515E7">
      <w:rPr>
        <w:rFonts w:ascii="Montserrat Medium" w:hAnsi="Montserrat Medium" w:cs="Roboto-Regular"/>
        <w:color w:val="1B1E29"/>
        <w:sz w:val="14"/>
        <w:szCs w:val="14"/>
      </w:rPr>
      <w:t xml:space="preserve">1-888-676-8657 </w:t>
    </w:r>
    <w:r w:rsidRPr="009515E7">
      <w:rPr>
        <w:rFonts w:ascii="Montserrat Medium" w:hAnsi="Montserrat Medium" w:cs="Roboto-Regular"/>
        <w:color w:val="CDCDCD"/>
        <w:sz w:val="14"/>
        <w:szCs w:val="14"/>
      </w:rPr>
      <w:t xml:space="preserve">| </w:t>
    </w:r>
    <w:hyperlink r:id="rId1" w:history="1">
      <w:r w:rsidRPr="00114241">
        <w:rPr>
          <w:rStyle w:val="Hyperlink"/>
          <w:rFonts w:ascii="Montserrat Medium" w:hAnsi="Montserrat Medium" w:cs="Roboto-Regular"/>
          <w:sz w:val="14"/>
          <w:szCs w:val="14"/>
        </w:rPr>
        <w:t>www.frsecure.com</w:t>
      </w:r>
    </w:hyperlink>
    <w:r>
      <w:rPr>
        <w:rFonts w:ascii="Montserrat Medium" w:hAnsi="Montserrat Medium" w:cs="Roboto-Regular"/>
        <w:color w:val="FF9F18"/>
        <w:sz w:val="14"/>
        <w:szCs w:val="14"/>
      </w:rPr>
      <w:t xml:space="preserve">              </w:t>
    </w:r>
    <w:r w:rsidRPr="00877C53">
      <w:rPr>
        <w:rFonts w:ascii="Montserrat Medium" w:hAnsi="Montserrat Medium" w:cs="Roboto-Regular"/>
        <w:sz w:val="14"/>
        <w:szCs w:val="14"/>
      </w:rPr>
      <w:t xml:space="preserve"> </w:t>
    </w:r>
    <w:r w:rsidRPr="00877C53">
      <w:rPr>
        <w:rFonts w:ascii="Montserrat Medium" w:hAnsi="Montserrat Medium" w:cs="Roboto-Regular"/>
        <w:sz w:val="14"/>
        <w:szCs w:val="14"/>
      </w:rPr>
      <w:fldChar w:fldCharType="begin"/>
    </w:r>
    <w:r w:rsidRPr="00877C53">
      <w:rPr>
        <w:rFonts w:ascii="Montserrat Medium" w:hAnsi="Montserrat Medium" w:cs="Roboto-Regular"/>
        <w:sz w:val="14"/>
        <w:szCs w:val="14"/>
      </w:rPr>
      <w:instrText xml:space="preserve"> PAGE   \* MERGEFORMAT </w:instrText>
    </w:r>
    <w:r w:rsidRPr="00877C53">
      <w:rPr>
        <w:rFonts w:ascii="Montserrat Medium" w:hAnsi="Montserrat Medium" w:cs="Roboto-Regular"/>
        <w:sz w:val="14"/>
        <w:szCs w:val="14"/>
      </w:rPr>
      <w:fldChar w:fldCharType="separate"/>
    </w:r>
    <w:r>
      <w:rPr>
        <w:rFonts w:ascii="Montserrat Medium" w:hAnsi="Montserrat Medium" w:cs="Roboto-Regular"/>
        <w:sz w:val="14"/>
        <w:szCs w:val="14"/>
      </w:rPr>
      <w:t>1</w:t>
    </w:r>
    <w:r w:rsidRPr="00877C53">
      <w:rPr>
        <w:rFonts w:ascii="Montserrat Medium" w:hAnsi="Montserrat Medium" w:cs="Roboto-Regular"/>
        <w:noProof/>
        <w:sz w:val="14"/>
        <w:szCs w:val="14"/>
      </w:rPr>
      <w:fldChar w:fldCharType="end"/>
    </w:r>
  </w:p>
  <w:p w14:paraId="4883BCE7" w14:textId="48BBA06E" w:rsidR="009515E7" w:rsidRPr="0086540F" w:rsidRDefault="00503C99" w:rsidP="0086540F">
    <w:pPr>
      <w:pStyle w:val="Footer"/>
      <w:jc w:val="right"/>
      <w:rPr>
        <w:sz w:val="14"/>
        <w:szCs w:val="14"/>
        <w:vertAlign w:val="subscript"/>
      </w:rPr>
    </w:pPr>
    <w:r w:rsidRPr="0086540F">
      <w:rPr>
        <w:rFonts w:cs="Roboto-Regular"/>
        <w:color w:val="FF9F18"/>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1BC92" w14:textId="77777777" w:rsidR="003E52CC" w:rsidRDefault="003E52CC" w:rsidP="009515E7">
      <w:pPr>
        <w:spacing w:after="0" w:line="240" w:lineRule="auto"/>
      </w:pPr>
      <w:r>
        <w:separator/>
      </w:r>
    </w:p>
  </w:footnote>
  <w:footnote w:type="continuationSeparator" w:id="0">
    <w:p w14:paraId="100D56EA" w14:textId="77777777" w:rsidR="003E52CC" w:rsidRDefault="003E52CC" w:rsidP="00951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3BCE3" w14:textId="7DADD61F" w:rsidR="009515E7" w:rsidRDefault="00636C7F" w:rsidP="00925DC3">
    <w:pPr>
      <w:spacing w:line="300" w:lineRule="auto"/>
    </w:pPr>
    <w:r w:rsidRPr="00636C7F">
      <w:rPr>
        <w:noProof/>
      </w:rPr>
      <w:drawing>
        <wp:anchor distT="0" distB="0" distL="114300" distR="114300" simplePos="0" relativeHeight="251676672" behindDoc="1" locked="0" layoutInCell="1" allowOverlap="1" wp14:anchorId="377548C2" wp14:editId="19CF0658">
          <wp:simplePos x="0" y="0"/>
          <wp:positionH relativeFrom="column">
            <wp:posOffset>4476750</wp:posOffset>
          </wp:positionH>
          <wp:positionV relativeFrom="page">
            <wp:posOffset>743585</wp:posOffset>
          </wp:positionV>
          <wp:extent cx="110490" cy="110490"/>
          <wp:effectExtent l="0" t="0" r="3810" b="3810"/>
          <wp:wrapTight wrapText="bothSides">
            <wp:wrapPolygon edited="0">
              <wp:start x="0" y="0"/>
              <wp:lineTo x="0" y="18621"/>
              <wp:lineTo x="18621" y="18621"/>
              <wp:lineTo x="18621" y="0"/>
              <wp:lineTo x="0" y="0"/>
            </wp:wrapPolygon>
          </wp:wrapTight>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0490" cy="110490"/>
                  </a:xfrm>
                  <a:prstGeom prst="rect">
                    <a:avLst/>
                  </a:prstGeom>
                </pic:spPr>
              </pic:pic>
            </a:graphicData>
          </a:graphic>
          <wp14:sizeRelH relativeFrom="margin">
            <wp14:pctWidth>0</wp14:pctWidth>
          </wp14:sizeRelH>
          <wp14:sizeRelV relativeFrom="margin">
            <wp14:pctHeight>0</wp14:pctHeight>
          </wp14:sizeRelV>
        </wp:anchor>
      </w:drawing>
    </w:r>
    <w:r w:rsidRPr="00636C7F">
      <w:rPr>
        <w:noProof/>
      </w:rPr>
      <w:drawing>
        <wp:anchor distT="0" distB="0" distL="114300" distR="114300" simplePos="0" relativeHeight="251675648" behindDoc="0" locked="0" layoutInCell="1" allowOverlap="1" wp14:anchorId="3BA06D0D" wp14:editId="2826E7D5">
          <wp:simplePos x="0" y="0"/>
          <wp:positionH relativeFrom="column">
            <wp:posOffset>4490720</wp:posOffset>
          </wp:positionH>
          <wp:positionV relativeFrom="page">
            <wp:posOffset>544830</wp:posOffset>
          </wp:positionV>
          <wp:extent cx="87630" cy="112395"/>
          <wp:effectExtent l="0" t="0" r="7620" b="1905"/>
          <wp:wrapTopAndBottom/>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87630" cy="112395"/>
                  </a:xfrm>
                  <a:prstGeom prst="rect">
                    <a:avLst/>
                  </a:prstGeom>
                </pic:spPr>
              </pic:pic>
            </a:graphicData>
          </a:graphic>
          <wp14:sizeRelH relativeFrom="margin">
            <wp14:pctWidth>0</wp14:pctWidth>
          </wp14:sizeRelH>
          <wp14:sizeRelV relativeFrom="margin">
            <wp14:pctHeight>0</wp14:pctHeight>
          </wp14:sizeRelV>
        </wp:anchor>
      </w:drawing>
    </w:r>
    <w:r w:rsidR="00416294">
      <w:rPr>
        <w:noProof/>
      </w:rPr>
      <w:drawing>
        <wp:anchor distT="0" distB="0" distL="114300" distR="114300" simplePos="0" relativeHeight="251667456" behindDoc="1" locked="0" layoutInCell="1" allowOverlap="1" wp14:anchorId="2064C10E" wp14:editId="2FF3A7A7">
          <wp:simplePos x="0" y="0"/>
          <wp:positionH relativeFrom="column">
            <wp:posOffset>-200025</wp:posOffset>
          </wp:positionH>
          <wp:positionV relativeFrom="paragraph">
            <wp:posOffset>175260</wp:posOffset>
          </wp:positionV>
          <wp:extent cx="2476500" cy="868045"/>
          <wp:effectExtent l="0" t="0" r="0" b="8255"/>
          <wp:wrapTight wrapText="bothSides">
            <wp:wrapPolygon edited="0">
              <wp:start x="0" y="0"/>
              <wp:lineTo x="0" y="21331"/>
              <wp:lineTo x="21434" y="21331"/>
              <wp:lineTo x="2143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Secure_Logo_H__4C.jpg"/>
                  <pic:cNvPicPr/>
                </pic:nvPicPr>
                <pic:blipFill>
                  <a:blip r:embed="rId5">
                    <a:extLst>
                      <a:ext uri="{28A0092B-C50C-407E-A947-70E740481C1C}">
                        <a14:useLocalDpi xmlns:a14="http://schemas.microsoft.com/office/drawing/2010/main" val="0"/>
                      </a:ext>
                    </a:extLst>
                  </a:blip>
                  <a:stretch>
                    <a:fillRect/>
                  </a:stretch>
                </pic:blipFill>
                <pic:spPr>
                  <a:xfrm>
                    <a:off x="0" y="0"/>
                    <a:ext cx="2476500" cy="868045"/>
                  </a:xfrm>
                  <a:prstGeom prst="rect">
                    <a:avLst/>
                  </a:prstGeom>
                </pic:spPr>
              </pic:pic>
            </a:graphicData>
          </a:graphic>
        </wp:anchor>
      </w:drawing>
    </w:r>
    <w:r w:rsidR="00085099">
      <w:t xml:space="preserve">    </w:t>
    </w:r>
    <w:r w:rsidR="00D82D06">
      <w:t xml:space="preserve">  </w:t>
    </w:r>
    <w:r w:rsidR="0086540F">
      <w:tab/>
    </w:r>
  </w:p>
  <w:p w14:paraId="65EB51C3" w14:textId="529DD33E" w:rsidR="00925DC3" w:rsidRPr="009515E7" w:rsidRDefault="002B5A02" w:rsidP="00FC53A1">
    <w:pPr>
      <w:tabs>
        <w:tab w:val="left" w:pos="4395"/>
      </w:tabs>
      <w:spacing w:line="300" w:lineRule="auto"/>
    </w:pPr>
    <w:r w:rsidRPr="002B5A02">
      <w:rPr>
        <w:noProof/>
      </w:rPr>
      <mc:AlternateContent>
        <mc:Choice Requires="wps">
          <w:drawing>
            <wp:anchor distT="45720" distB="45720" distL="114300" distR="114300" simplePos="0" relativeHeight="251673600" behindDoc="1" locked="0" layoutInCell="1" allowOverlap="1" wp14:anchorId="21C039A0" wp14:editId="5E64C929">
              <wp:simplePos x="0" y="0"/>
              <wp:positionH relativeFrom="margin">
                <wp:align>right</wp:align>
              </wp:positionH>
              <wp:positionV relativeFrom="paragraph">
                <wp:posOffset>235268</wp:posOffset>
              </wp:positionV>
              <wp:extent cx="1856740" cy="21907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740" cy="219075"/>
                      </a:xfrm>
                      <a:prstGeom prst="rect">
                        <a:avLst/>
                      </a:prstGeom>
                      <a:solidFill>
                        <a:srgbClr val="FFFFFF"/>
                      </a:solidFill>
                      <a:ln w="9525">
                        <a:noFill/>
                        <a:miter lim="800000"/>
                        <a:headEnd/>
                        <a:tailEnd/>
                      </a:ln>
                    </wps:spPr>
                    <wps:txbx>
                      <w:txbxContent>
                        <w:p w14:paraId="50BB20A3" w14:textId="155416E6" w:rsidR="002B5A02" w:rsidRPr="00D82D06" w:rsidRDefault="008D464B" w:rsidP="002B5A02">
                          <w:pPr>
                            <w:rPr>
                              <w:sz w:val="12"/>
                              <w:szCs w:val="12"/>
                            </w:rPr>
                          </w:pPr>
                          <w:r w:rsidRPr="008D464B">
                            <w:rPr>
                              <w:sz w:val="12"/>
                              <w:szCs w:val="12"/>
                            </w:rPr>
                            <w:t>frsecure.com</w:t>
                          </w:r>
                          <w:r w:rsidR="002B5A02">
                            <w:rPr>
                              <w:sz w:val="12"/>
                              <w:szCs w:val="12"/>
                            </w:rPr>
                            <w:t xml:space="preserve"> </w:t>
                          </w:r>
                          <w:r w:rsidR="002B5A02" w:rsidRPr="008D464B">
                            <w:rPr>
                              <w:color w:val="FF9E1B"/>
                              <w:sz w:val="12"/>
                              <w:szCs w:val="12"/>
                            </w:rPr>
                            <w:t>|</w:t>
                          </w:r>
                          <w:r w:rsidR="002B5A02">
                            <w:rPr>
                              <w:sz w:val="12"/>
                              <w:szCs w:val="12"/>
                            </w:rPr>
                            <w:t xml:space="preserve"> </w:t>
                          </w:r>
                          <w:r w:rsidRPr="008D464B">
                            <w:rPr>
                              <w:sz w:val="12"/>
                              <w:szCs w:val="12"/>
                            </w:rPr>
                            <w:t>info@frsecure.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C039A0" id="_x0000_t202" coordsize="21600,21600" o:spt="202" path="m,l,21600r21600,l21600,xe">
              <v:stroke joinstyle="miter"/>
              <v:path gradientshapeok="t" o:connecttype="rect"/>
            </v:shapetype>
            <v:shape id="_x0000_s1029" type="#_x0000_t202" style="position:absolute;margin-left:95pt;margin-top:18.55pt;width:146.2pt;height:17.25pt;z-index:-2516428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" stroked="f">
              <v:textbox>
                <w:txbxContent>
                  <w:p w14:paraId="50BB20A3" w14:textId="155416E6" w:rsidR="002B5A02" w:rsidRPr="00D82D06" w:rsidRDefault="008D464B" w:rsidP="002B5A02">
                    <w:pPr>
                      <w:rPr>
                        <w:sz w:val="12"/>
                        <w:szCs w:val="12"/>
                      </w:rPr>
                    </w:pPr>
                    <w:r w:rsidRPr="008D464B">
                      <w:rPr>
                        <w:sz w:val="12"/>
                        <w:szCs w:val="12"/>
                      </w:rPr>
                      <w:t>frsecure.com</w:t>
                    </w:r>
                    <w:r w:rsidR="002B5A02">
                      <w:rPr>
                        <w:sz w:val="12"/>
                        <w:szCs w:val="12"/>
                      </w:rPr>
                      <w:t xml:space="preserve"> </w:t>
                    </w:r>
                    <w:r w:rsidR="002B5A02" w:rsidRPr="008D464B">
                      <w:rPr>
                        <w:color w:val="FF9E1B"/>
                        <w:sz w:val="12"/>
                        <w:szCs w:val="12"/>
                      </w:rPr>
                      <w:t>|</w:t>
                    </w:r>
                    <w:r w:rsidR="002B5A02">
                      <w:rPr>
                        <w:sz w:val="12"/>
                        <w:szCs w:val="12"/>
                      </w:rPr>
                      <w:t xml:space="preserve"> </w:t>
                    </w:r>
                    <w:r w:rsidRPr="008D464B">
                      <w:rPr>
                        <w:sz w:val="12"/>
                        <w:szCs w:val="12"/>
                      </w:rPr>
                      <w:t>info@frsecure.com</w:t>
                    </w:r>
                  </w:p>
                </w:txbxContent>
              </v:textbox>
              <w10:wrap anchorx="margin"/>
            </v:shape>
          </w:pict>
        </mc:Fallback>
      </mc:AlternateContent>
    </w:r>
    <w:r w:rsidRPr="002B5A02">
      <w:rPr>
        <w:noProof/>
      </w:rPr>
      <mc:AlternateContent>
        <mc:Choice Requires="wps">
          <w:drawing>
            <wp:anchor distT="45720" distB="45720" distL="114300" distR="114300" simplePos="0" relativeHeight="251672576" behindDoc="1" locked="0" layoutInCell="1" allowOverlap="1" wp14:anchorId="6CEE9061" wp14:editId="400CDFB4">
              <wp:simplePos x="0" y="0"/>
              <wp:positionH relativeFrom="column">
                <wp:posOffset>4551680</wp:posOffset>
              </wp:positionH>
              <wp:positionV relativeFrom="paragraph">
                <wp:posOffset>55245</wp:posOffset>
              </wp:positionV>
              <wp:extent cx="1847215" cy="17907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215" cy="179070"/>
                      </a:xfrm>
                      <a:prstGeom prst="rect">
                        <a:avLst/>
                      </a:prstGeom>
                      <a:solidFill>
                        <a:srgbClr val="FFFFFF"/>
                      </a:solidFill>
                      <a:ln w="9525">
                        <a:noFill/>
                        <a:miter lim="800000"/>
                        <a:headEnd/>
                        <a:tailEnd/>
                      </a:ln>
                    </wps:spPr>
                    <wps:txbx>
                      <w:txbxContent>
                        <w:p w14:paraId="0AAAF43D" w14:textId="77777777" w:rsidR="002B5A02" w:rsidRPr="006976D2" w:rsidRDefault="002B5A02" w:rsidP="002B5A02">
                          <w:pPr>
                            <w:spacing w:line="300" w:lineRule="auto"/>
                            <w:rPr>
                              <w:sz w:val="12"/>
                              <w:szCs w:val="12"/>
                            </w:rPr>
                          </w:pPr>
                          <w:r w:rsidRPr="006976D2">
                            <w:rPr>
                              <w:sz w:val="12"/>
                              <w:szCs w:val="12"/>
                            </w:rPr>
                            <w:t>5509 Baker Road, Suite 500</w:t>
                          </w:r>
                          <w:r>
                            <w:rPr>
                              <w:sz w:val="12"/>
                              <w:szCs w:val="12"/>
                            </w:rPr>
                            <w:t xml:space="preserve"> </w:t>
                          </w:r>
                          <w:r w:rsidRPr="006976D2">
                            <w:rPr>
                              <w:sz w:val="12"/>
                              <w:szCs w:val="12"/>
                            </w:rPr>
                            <w:t>Minnetonka, MN  55345</w:t>
                          </w:r>
                          <w:r>
                            <w:rPr>
                              <w:sz w:val="12"/>
                              <w:szCs w:val="12"/>
                            </w:rPr>
                            <w:t xml:space="preserve">       </w:t>
                          </w:r>
                        </w:p>
                        <w:p w14:paraId="5B6870C5" w14:textId="77777777" w:rsidR="002B5A02" w:rsidRPr="006976D2" w:rsidRDefault="002B5A02" w:rsidP="002B5A0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EE9061" id="_x0000_s1030" type="#_x0000_t202" style="position:absolute;margin-left:358.4pt;margin-top:4.35pt;width:145.45pt;height:14.1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" stroked="f">
              <v:textbox>
                <w:txbxContent>
                  <w:p w14:paraId="0AAAF43D" w14:textId="77777777" w:rsidR="002B5A02" w:rsidRPr="006976D2" w:rsidRDefault="002B5A02" w:rsidP="002B5A02">
                    <w:pPr>
                      <w:spacing w:line="300" w:lineRule="auto"/>
                      <w:rPr>
                        <w:sz w:val="12"/>
                        <w:szCs w:val="12"/>
                      </w:rPr>
                    </w:pPr>
                    <w:r w:rsidRPr="006976D2">
                      <w:rPr>
                        <w:sz w:val="12"/>
                        <w:szCs w:val="12"/>
                      </w:rPr>
                      <w:t>5509 Baker Road, Suite 500</w:t>
                    </w:r>
                    <w:r>
                      <w:rPr>
                        <w:sz w:val="12"/>
                        <w:szCs w:val="12"/>
                      </w:rPr>
                      <w:t xml:space="preserve"> </w:t>
                    </w:r>
                    <w:r w:rsidRPr="006976D2">
                      <w:rPr>
                        <w:sz w:val="12"/>
                        <w:szCs w:val="12"/>
                      </w:rPr>
                      <w:t>Minnetonka, MN  55345</w:t>
                    </w:r>
                    <w:r>
                      <w:rPr>
                        <w:sz w:val="12"/>
                        <w:szCs w:val="12"/>
                      </w:rPr>
                      <w:t xml:space="preserve">       </w:t>
                    </w:r>
                  </w:p>
                  <w:p w14:paraId="5B6870C5" w14:textId="77777777" w:rsidR="002B5A02" w:rsidRPr="006976D2" w:rsidRDefault="002B5A02" w:rsidP="002B5A02">
                    <w:pPr>
                      <w:rPr>
                        <w:sz w:val="12"/>
                        <w:szCs w:val="12"/>
                      </w:rPr>
                    </w:pPr>
                  </w:p>
                </w:txbxContent>
              </v:textbox>
            </v:shape>
          </w:pict>
        </mc:Fallback>
      </mc:AlternateContent>
    </w:r>
    <w:r w:rsidR="00FC53A1">
      <w:rPr>
        <w:noProof/>
      </w:rPr>
      <mc:AlternateContent>
        <mc:Choice Requires="wps">
          <w:drawing>
            <wp:anchor distT="0" distB="0" distL="114300" distR="114300" simplePos="0" relativeHeight="251670528" behindDoc="0" locked="0" layoutInCell="1" allowOverlap="1" wp14:anchorId="0C9897F2" wp14:editId="1A9EA218">
              <wp:simplePos x="0" y="0"/>
              <wp:positionH relativeFrom="margin">
                <wp:align>left</wp:align>
              </wp:positionH>
              <wp:positionV relativeFrom="paragraph">
                <wp:posOffset>549275</wp:posOffset>
              </wp:positionV>
              <wp:extent cx="614934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49340"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4CE434F2" id="Straight Connector 3" o:spid="_x0000_s1026" style="position:absolute;z-index:251670528;visibility:visible;mso-wrap-style:square;mso-wrap-distance-left:9pt;mso-wrap-distance-top:0;mso-wrap-distance-right:9pt;mso-wrap-distance-bottom:0;mso-position-horizontal:left;mso-position-horizontal-relative:margin;mso-position-vertical:absolute;mso-position-vertical-relative:text" from="0,43.25pt" to="484.2pt,4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" strokecolor="#a5a5a5 [3206]" strokeweight=".5pt">
              <v:stroke joinstyle="miter"/>
              <w10:wrap anchorx="margin"/>
            </v:line>
          </w:pict>
        </mc:Fallback>
      </mc:AlternateContent>
    </w:r>
    <w:r w:rsidR="003D56CF">
      <w:t xml:space="preserve">     </w:t>
    </w:r>
    <w:r w:rsidR="00D82D06">
      <w:t xml:space="preserve">        </w:t>
    </w:r>
    <w:r w:rsidR="00FC53A1">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0MTEwMjazMDIwMzdT0lEKTi0uzszPAykwrQUA4qeF1SwAAAA="/>
  </w:docVars>
  <w:rsids>
    <w:rsidRoot w:val="009515E7"/>
    <w:rsid w:val="00007D73"/>
    <w:rsid w:val="00085099"/>
    <w:rsid w:val="000C187C"/>
    <w:rsid w:val="0011474B"/>
    <w:rsid w:val="0011653D"/>
    <w:rsid w:val="0012565E"/>
    <w:rsid w:val="00126950"/>
    <w:rsid w:val="001C2E18"/>
    <w:rsid w:val="001D3937"/>
    <w:rsid w:val="001E72F0"/>
    <w:rsid w:val="001F79AD"/>
    <w:rsid w:val="00207075"/>
    <w:rsid w:val="00265390"/>
    <w:rsid w:val="002720CB"/>
    <w:rsid w:val="00291E58"/>
    <w:rsid w:val="00295852"/>
    <w:rsid w:val="002A5DC8"/>
    <w:rsid w:val="002B4553"/>
    <w:rsid w:val="002B5A02"/>
    <w:rsid w:val="002F7086"/>
    <w:rsid w:val="0034672F"/>
    <w:rsid w:val="0035429C"/>
    <w:rsid w:val="0036654B"/>
    <w:rsid w:val="00374129"/>
    <w:rsid w:val="00391376"/>
    <w:rsid w:val="003B6963"/>
    <w:rsid w:val="003D56CF"/>
    <w:rsid w:val="003E52CC"/>
    <w:rsid w:val="00416294"/>
    <w:rsid w:val="00417B1D"/>
    <w:rsid w:val="004540EB"/>
    <w:rsid w:val="00456BF1"/>
    <w:rsid w:val="00485ED9"/>
    <w:rsid w:val="004A1203"/>
    <w:rsid w:val="004B75C3"/>
    <w:rsid w:val="004C7C2D"/>
    <w:rsid w:val="00503C99"/>
    <w:rsid w:val="005177D4"/>
    <w:rsid w:val="005736A0"/>
    <w:rsid w:val="00584FB7"/>
    <w:rsid w:val="005A5D35"/>
    <w:rsid w:val="005D625B"/>
    <w:rsid w:val="0062141E"/>
    <w:rsid w:val="0063155D"/>
    <w:rsid w:val="00632C18"/>
    <w:rsid w:val="00636C7F"/>
    <w:rsid w:val="00651E53"/>
    <w:rsid w:val="00652C22"/>
    <w:rsid w:val="00656D0A"/>
    <w:rsid w:val="006976D2"/>
    <w:rsid w:val="006C6449"/>
    <w:rsid w:val="006E7515"/>
    <w:rsid w:val="00713569"/>
    <w:rsid w:val="0075752A"/>
    <w:rsid w:val="00777FD6"/>
    <w:rsid w:val="007B1920"/>
    <w:rsid w:val="007E7C44"/>
    <w:rsid w:val="00853DEF"/>
    <w:rsid w:val="0086540F"/>
    <w:rsid w:val="008956E0"/>
    <w:rsid w:val="008D043F"/>
    <w:rsid w:val="008D464B"/>
    <w:rsid w:val="008E1CEE"/>
    <w:rsid w:val="00922BE3"/>
    <w:rsid w:val="00925DC3"/>
    <w:rsid w:val="00942E6B"/>
    <w:rsid w:val="00950128"/>
    <w:rsid w:val="009515E7"/>
    <w:rsid w:val="009543A9"/>
    <w:rsid w:val="00975FAD"/>
    <w:rsid w:val="00984748"/>
    <w:rsid w:val="009B50FF"/>
    <w:rsid w:val="009B730B"/>
    <w:rsid w:val="009E7236"/>
    <w:rsid w:val="00A02BF0"/>
    <w:rsid w:val="00AE0014"/>
    <w:rsid w:val="00AF2485"/>
    <w:rsid w:val="00B12D95"/>
    <w:rsid w:val="00B27F8B"/>
    <w:rsid w:val="00B838B7"/>
    <w:rsid w:val="00BB2D4C"/>
    <w:rsid w:val="00BB6B24"/>
    <w:rsid w:val="00BC568A"/>
    <w:rsid w:val="00BD5450"/>
    <w:rsid w:val="00BD7FA6"/>
    <w:rsid w:val="00C12E04"/>
    <w:rsid w:val="00C2503D"/>
    <w:rsid w:val="00C51D29"/>
    <w:rsid w:val="00C65992"/>
    <w:rsid w:val="00C907B6"/>
    <w:rsid w:val="00C9143B"/>
    <w:rsid w:val="00CD49AC"/>
    <w:rsid w:val="00D46F26"/>
    <w:rsid w:val="00D5748A"/>
    <w:rsid w:val="00D6102E"/>
    <w:rsid w:val="00D82D06"/>
    <w:rsid w:val="00D903A9"/>
    <w:rsid w:val="00E22821"/>
    <w:rsid w:val="00E2556C"/>
    <w:rsid w:val="00E73BBA"/>
    <w:rsid w:val="00E83A98"/>
    <w:rsid w:val="00E84C9A"/>
    <w:rsid w:val="00E939D6"/>
    <w:rsid w:val="00EF79CA"/>
    <w:rsid w:val="00F33A8C"/>
    <w:rsid w:val="00F71A11"/>
    <w:rsid w:val="00FC53A1"/>
    <w:rsid w:val="00FE1A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83BCDD"/>
  <w15:chartTrackingRefBased/>
  <w15:docId w15:val="{E005753B-A330-4801-AF5C-8D1DE7E20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DC3"/>
    <w:pPr>
      <w:spacing w:after="200" w:line="276" w:lineRule="auto"/>
    </w:pPr>
  </w:style>
  <w:style w:type="paragraph" w:styleId="Heading1">
    <w:name w:val="heading 1"/>
    <w:basedOn w:val="Normal"/>
    <w:next w:val="Normal"/>
    <w:link w:val="Heading1Char"/>
    <w:uiPriority w:val="9"/>
    <w:qFormat/>
    <w:rsid w:val="00417B1D"/>
    <w:pPr>
      <w:outlineLvl w:val="0"/>
    </w:pPr>
    <w:rPr>
      <w:b/>
      <w:color w:val="005CA4"/>
      <w:sz w:val="32"/>
      <w:szCs w:val="32"/>
    </w:rPr>
  </w:style>
  <w:style w:type="paragraph" w:styleId="Heading2">
    <w:name w:val="heading 2"/>
    <w:basedOn w:val="Normal"/>
    <w:next w:val="Normal"/>
    <w:link w:val="Heading2Char"/>
    <w:uiPriority w:val="9"/>
    <w:unhideWhenUsed/>
    <w:qFormat/>
    <w:rsid w:val="00D574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15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5E7"/>
  </w:style>
  <w:style w:type="paragraph" w:styleId="Footer">
    <w:name w:val="footer"/>
    <w:basedOn w:val="Normal"/>
    <w:link w:val="FooterChar"/>
    <w:uiPriority w:val="99"/>
    <w:unhideWhenUsed/>
    <w:rsid w:val="009515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5E7"/>
  </w:style>
  <w:style w:type="character" w:styleId="Hyperlink">
    <w:name w:val="Hyperlink"/>
    <w:basedOn w:val="DefaultParagraphFont"/>
    <w:uiPriority w:val="99"/>
    <w:unhideWhenUsed/>
    <w:rsid w:val="00503C99"/>
    <w:rPr>
      <w:color w:val="0563C1" w:themeColor="hyperlink"/>
      <w:u w:val="single"/>
    </w:rPr>
  </w:style>
  <w:style w:type="character" w:styleId="UnresolvedMention">
    <w:name w:val="Unresolved Mention"/>
    <w:basedOn w:val="DefaultParagraphFont"/>
    <w:uiPriority w:val="99"/>
    <w:semiHidden/>
    <w:unhideWhenUsed/>
    <w:rsid w:val="00503C99"/>
    <w:rPr>
      <w:color w:val="808080"/>
      <w:shd w:val="clear" w:color="auto" w:fill="E6E6E6"/>
    </w:rPr>
  </w:style>
  <w:style w:type="paragraph" w:styleId="NoSpacing">
    <w:name w:val="No Spacing"/>
    <w:link w:val="NoSpacingChar"/>
    <w:uiPriority w:val="1"/>
    <w:qFormat/>
    <w:rsid w:val="0086540F"/>
    <w:pPr>
      <w:spacing w:after="0" w:line="240" w:lineRule="auto"/>
    </w:pPr>
    <w:rPr>
      <w:rFonts w:eastAsiaTheme="minorEastAsia"/>
    </w:rPr>
  </w:style>
  <w:style w:type="character" w:customStyle="1" w:styleId="NoSpacingChar">
    <w:name w:val="No Spacing Char"/>
    <w:basedOn w:val="DefaultParagraphFont"/>
    <w:link w:val="NoSpacing"/>
    <w:uiPriority w:val="1"/>
    <w:rsid w:val="0086540F"/>
    <w:rPr>
      <w:rFonts w:eastAsiaTheme="minorEastAsia"/>
    </w:rPr>
  </w:style>
  <w:style w:type="character" w:customStyle="1" w:styleId="Heading1Char">
    <w:name w:val="Heading 1 Char"/>
    <w:basedOn w:val="DefaultParagraphFont"/>
    <w:link w:val="Heading1"/>
    <w:uiPriority w:val="9"/>
    <w:rsid w:val="00417B1D"/>
    <w:rPr>
      <w:rFonts w:eastAsiaTheme="minorEastAsia"/>
      <w:b/>
      <w:color w:val="005CA4"/>
      <w:sz w:val="32"/>
      <w:szCs w:val="32"/>
    </w:rPr>
  </w:style>
  <w:style w:type="paragraph" w:styleId="Title">
    <w:name w:val="Title"/>
    <w:basedOn w:val="Normal"/>
    <w:next w:val="Normal"/>
    <w:link w:val="TitleChar"/>
    <w:uiPriority w:val="10"/>
    <w:qFormat/>
    <w:rsid w:val="001F79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79A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5748A"/>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D574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rsecure.com/" TargetMode="External"/><Relationship Id="rId18" Type="http://schemas.openxmlformats.org/officeDocument/2006/relationships/image" Target="media/image4.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jkooiman@frsecure.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info@frsecure.com" TargetMode="External"/><Relationship Id="rId20" Type="http://schemas.openxmlformats.org/officeDocument/2006/relationships/image" Target="media/image6.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frsecure.com/"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frsecure.com"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frsecure.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 Id="rId5" Type="http://schemas.openxmlformats.org/officeDocument/2006/relationships/image" Target="media/image7.jpg"/><Relationship Id="rId4" Type="http://schemas.openxmlformats.org/officeDocument/2006/relationships/image" Target="media/image6.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E1E1A9C-B6DB-4A4F-8B8E-96EEC3FAEF3F}"/>
      </w:docPartPr>
      <w:docPartBody>
        <w:p w:rsidR="00A9346C" w:rsidRDefault="00605EC0">
          <w:r w:rsidRPr="00B15E5B">
            <w:rPr>
              <w:rStyle w:val="PlaceholderText"/>
            </w:rPr>
            <w:t>Click or tap here to enter text.</w:t>
          </w:r>
        </w:p>
      </w:docPartBody>
    </w:docPart>
    <w:docPart>
      <w:docPartPr>
        <w:name w:val="89BC0FD7117B4AD18B91717973B2E653"/>
        <w:category>
          <w:name w:val="General"/>
          <w:gallery w:val="placeholder"/>
        </w:category>
        <w:types>
          <w:type w:val="bbPlcHdr"/>
        </w:types>
        <w:behaviors>
          <w:behavior w:val="content"/>
        </w:behaviors>
        <w:guid w:val="{17DC5926-7F41-4F3F-8A60-C320ABF4D6BF}"/>
      </w:docPartPr>
      <w:docPartBody>
        <w:p w:rsidR="00AA6C11" w:rsidRDefault="003331D9" w:rsidP="003331D9">
          <w:pPr>
            <w:pStyle w:val="89BC0FD7117B4AD18B91717973B2E653"/>
          </w:pPr>
          <w:r w:rsidRPr="00B15E5B">
            <w:rPr>
              <w:rStyle w:val="PlaceholderText"/>
            </w:rPr>
            <w:t>Click or tap here to enter text.</w:t>
          </w:r>
        </w:p>
      </w:docPartBody>
    </w:docPart>
    <w:docPart>
      <w:docPartPr>
        <w:name w:val="1832DBECD0164B8797C878B6F2FFE0D1"/>
        <w:category>
          <w:name w:val="General"/>
          <w:gallery w:val="placeholder"/>
        </w:category>
        <w:types>
          <w:type w:val="bbPlcHdr"/>
        </w:types>
        <w:behaviors>
          <w:behavior w:val="content"/>
        </w:behaviors>
        <w:guid w:val="{F4E3EBEF-7DA7-4A88-8D8C-64DB99F19F60}"/>
      </w:docPartPr>
      <w:docPartBody>
        <w:p w:rsidR="00AA6C11" w:rsidRDefault="003331D9" w:rsidP="003331D9">
          <w:pPr>
            <w:pStyle w:val="1832DBECD0164B8797C878B6F2FFE0D1"/>
          </w:pPr>
          <w:r w:rsidRPr="00B15E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panose1 w:val="02000000000000000000"/>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ontserrat Medium">
    <w:altName w:val="Calibri"/>
    <w:panose1 w:val="00000600000000000000"/>
    <w:charset w:val="00"/>
    <w:family w:val="modern"/>
    <w:notTrueType/>
    <w:pitch w:val="variable"/>
    <w:sig w:usb0="2000020F" w:usb1="00000003" w:usb2="00000000" w:usb3="00000000" w:csb0="00000197" w:csb1="00000000"/>
  </w:font>
  <w:font w:name="Roboto-Regular">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5EC0"/>
    <w:rsid w:val="003331D9"/>
    <w:rsid w:val="00605EC0"/>
    <w:rsid w:val="00A9346C"/>
    <w:rsid w:val="00AA6C11"/>
    <w:rsid w:val="00B54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31D9"/>
    <w:rPr>
      <w:color w:val="808080"/>
    </w:rPr>
  </w:style>
  <w:style w:type="paragraph" w:customStyle="1" w:styleId="89BC0FD7117B4AD18B91717973B2E653">
    <w:name w:val="89BC0FD7117B4AD18B91717973B2E653"/>
    <w:rsid w:val="003331D9"/>
  </w:style>
  <w:style w:type="paragraph" w:customStyle="1" w:styleId="1832DBECD0164B8797C878B6F2FFE0D1">
    <w:name w:val="1832DBECD0164B8797C878B6F2FFE0D1"/>
    <w:rsid w:val="003331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Word-Theme-SecurityStudio">
  <a:themeElements>
    <a:clrScheme name="SecurityStudio-colors">
      <a:dk1>
        <a:sysClr val="windowText" lastClr="000000"/>
      </a:dk1>
      <a:lt1>
        <a:sysClr val="window" lastClr="FFFFFF"/>
      </a:lt1>
      <a:dk2>
        <a:srgbClr val="005AA4"/>
      </a:dk2>
      <a:lt2>
        <a:srgbClr val="F2F2F2"/>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cb2f1755-a844-43d8-97cd-a47e3afad20b">RKV5Y5VHEFTU-1022855305-6932</_dlc_DocId>
    <_dlc_DocIdUrl xmlns="cb2f1755-a844-43d8-97cd-a47e3afad20b">
      <Url>https://frsecure.sharepoint.com/teams/frsecure/sales/_layouts/15/DocIdRedir.aspx?ID=RKV5Y5VHEFTU-1022855305-6932</Url>
      <Description>RKV5Y5VHEFTU-1022855305-693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D1C60379C465F4A9E31611B5EAF76D2" ma:contentTypeVersion="53" ma:contentTypeDescription="Create a new document." ma:contentTypeScope="" ma:versionID="96a2f3f312589d21e73dffc8c42c1de8">
  <xsd:schema xmlns:xsd="http://www.w3.org/2001/XMLSchema" xmlns:xs="http://www.w3.org/2001/XMLSchema" xmlns:p="http://schemas.microsoft.com/office/2006/metadata/properties" xmlns:ns2="cb2f1755-a844-43d8-97cd-a47e3afad20b" xmlns:ns3="d6a73533-551f-423b-9f68-b92cc65d2811" targetNamespace="http://schemas.microsoft.com/office/2006/metadata/properties" ma:root="true" ma:fieldsID="d891dd7d7d3d5a33064e5a1a0ba62e36" ns2:_="" ns3:_="">
    <xsd:import namespace="cb2f1755-a844-43d8-97cd-a47e3afad20b"/>
    <xsd:import namespace="d6a73533-551f-423b-9f68-b92cc65d281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2f1755-a844-43d8-97cd-a47e3afad2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a73533-551f-423b-9f68-b92cc65d281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55E27-F9F3-4F47-A820-5A53864382B5}">
  <ds:schemaRefs>
    <ds:schemaRef ds:uri="http://schemas.microsoft.com/sharepoint/events"/>
  </ds:schemaRefs>
</ds:datastoreItem>
</file>

<file path=customXml/itemProps2.xml><?xml version="1.0" encoding="utf-8"?>
<ds:datastoreItem xmlns:ds="http://schemas.openxmlformats.org/officeDocument/2006/customXml" ds:itemID="{BF49B9CB-258A-4736-8EB2-855CCACF351C}">
  <ds:schemaRefs>
    <ds:schemaRef ds:uri="http://schemas.microsoft.com/sharepoint/v3/contenttype/forms"/>
  </ds:schemaRefs>
</ds:datastoreItem>
</file>

<file path=customXml/itemProps3.xml><?xml version="1.0" encoding="utf-8"?>
<ds:datastoreItem xmlns:ds="http://schemas.openxmlformats.org/officeDocument/2006/customXml" ds:itemID="{67BF0482-8F8E-40E4-A5B8-7CE2FD9AE833}">
  <ds:schemaRefs>
    <ds:schemaRef ds:uri="http://schemas.microsoft.com/office/2006/metadata/properties"/>
    <ds:schemaRef ds:uri="http://schemas.microsoft.com/office/infopath/2007/PartnerControls"/>
    <ds:schemaRef ds:uri="cb2f1755-a844-43d8-97cd-a47e3afad20b"/>
  </ds:schemaRefs>
</ds:datastoreItem>
</file>

<file path=customXml/itemProps4.xml><?xml version="1.0" encoding="utf-8"?>
<ds:datastoreItem xmlns:ds="http://schemas.openxmlformats.org/officeDocument/2006/customXml" ds:itemID="{3CA5ED32-3287-453D-BCBC-235AA201B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2f1755-a844-43d8-97cd-a47e3afad20b"/>
    <ds:schemaRef ds:uri="d6a73533-551f-423b-9f68-b92cc65d2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CBA89D-F0EB-4BE7-9BD3-499423C8D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3</Pages>
  <Words>472</Words>
  <Characters>2135</Characters>
  <Application>Microsoft Office Word</Application>
  <DocSecurity>0</DocSecurity>
  <Lines>66</Lines>
  <Paragraphs>56</Paragraphs>
  <ScaleCrop>false</ScaleCrop>
  <HeadingPairs>
    <vt:vector size="2" baseType="variant">
      <vt:variant>
        <vt:lpstr>Title</vt:lpstr>
      </vt:variant>
      <vt:variant>
        <vt:i4>1</vt:i4>
      </vt:variant>
    </vt:vector>
  </HeadingPairs>
  <TitlesOfParts>
    <vt:vector size="1" baseType="lpstr">
      <vt:lpstr>saas</vt:lpstr>
    </vt:vector>
  </TitlesOfParts>
  <Company/>
  <LinksUpToDate>false</LinksUpToDate>
  <CharactersWithSpaces>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as</dc:title>
  <dc:subject>Used for requesting and planning joint webinars with our partners</dc:subject>
  <dc:creator>Lidiya L</dc:creator>
  <cp:keywords/>
  <dc:description/>
  <cp:lastModifiedBy>Jess Kooiman</cp:lastModifiedBy>
  <cp:revision>22</cp:revision>
  <dcterms:created xsi:type="dcterms:W3CDTF">2020-09-09T15:52:00Z</dcterms:created>
  <dcterms:modified xsi:type="dcterms:W3CDTF">2020-09-10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C60379C465F4A9E31611B5EAF76D2</vt:lpwstr>
  </property>
  <property fmtid="{D5CDD505-2E9C-101B-9397-08002B2CF9AE}" pid="3" name="_dlc_DocIdItemGuid">
    <vt:lpwstr>5a9ee056-7706-4f5e-8d38-c69fd0c96869</vt:lpwstr>
  </property>
</Properties>
</file>